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131E" w:rsidRDefault="005774B8" w:rsidP="005B131E">
      <w:pPr>
        <w:pStyle w:val="Title"/>
        <w:spacing w:line="240" w:lineRule="auto"/>
        <w:rPr>
          <w:sz w:val="56"/>
        </w:rPr>
      </w:pPr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477CA63" wp14:editId="429C1001">
                <wp:simplePos x="0" y="0"/>
                <wp:positionH relativeFrom="column">
                  <wp:posOffset>1009650</wp:posOffset>
                </wp:positionH>
                <wp:positionV relativeFrom="paragraph">
                  <wp:posOffset>-57150</wp:posOffset>
                </wp:positionV>
                <wp:extent cx="3219450" cy="1403985"/>
                <wp:effectExtent l="0" t="0" r="19050" b="279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31E" w:rsidRPr="005B131E" w:rsidRDefault="00973ED7" w:rsidP="005B131E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Technology Education</w:t>
                            </w:r>
                            <w:r w:rsidR="005774B8">
                              <w:rPr>
                                <w:b/>
                                <w:sz w:val="32"/>
                              </w:rPr>
                              <w:t xml:space="preserve"> </w:t>
                            </w:r>
                            <w:r w:rsidR="00572D07">
                              <w:rPr>
                                <w:b/>
                                <w:sz w:val="32"/>
                              </w:rPr>
                              <w:t>Standa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477CA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9.5pt;margin-top:-4.5pt;width:253.5pt;height:110.55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">
                <v:textbox style="mso-fit-shape-to-text:t">
                  <w:txbxContent>
                    <w:p w:rsidR="005B131E" w:rsidRPr="005B131E" w:rsidRDefault="00973ED7" w:rsidP="005B131E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Technology Education</w:t>
                      </w:r>
                      <w:r w:rsidR="005774B8">
                        <w:rPr>
                          <w:b/>
                          <w:sz w:val="32"/>
                        </w:rPr>
                        <w:t xml:space="preserve"> </w:t>
                      </w:r>
                      <w:r w:rsidR="00572D07">
                        <w:rPr>
                          <w:b/>
                          <w:sz w:val="32"/>
                        </w:rPr>
                        <w:t>Standards</w:t>
                      </w:r>
                    </w:p>
                  </w:txbxContent>
                </v:textbox>
              </v:shape>
            </w:pict>
          </mc:Fallback>
        </mc:AlternateContent>
      </w:r>
      <w:r w:rsidR="00B85DD8">
        <w:rPr>
          <w:noProof/>
          <w:sz w:val="56"/>
        </w:rPr>
        <w:drawing>
          <wp:anchor distT="0" distB="0" distL="114300" distR="114300" simplePos="0" relativeHeight="251655680" behindDoc="1" locked="0" layoutInCell="1" allowOverlap="1" wp14:anchorId="3C3AC51C" wp14:editId="35A89C43">
            <wp:simplePos x="0" y="0"/>
            <wp:positionH relativeFrom="column">
              <wp:posOffset>5562600</wp:posOffset>
            </wp:positionH>
            <wp:positionV relativeFrom="paragraph">
              <wp:posOffset>-104775</wp:posOffset>
            </wp:positionV>
            <wp:extent cx="361950" cy="561975"/>
            <wp:effectExtent l="0" t="0" r="0" b="9525"/>
            <wp:wrapTight wrapText="bothSides">
              <wp:wrapPolygon edited="0">
                <wp:start x="0" y="0"/>
                <wp:lineTo x="0" y="21234"/>
                <wp:lineTo x="20463" y="21234"/>
                <wp:lineTo x="2046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ker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5DD8">
        <w:rPr>
          <w:noProof/>
          <w:sz w:val="56"/>
        </w:rPr>
        <w:drawing>
          <wp:anchor distT="0" distB="0" distL="114300" distR="114300" simplePos="0" relativeHeight="251657728" behindDoc="0" locked="0" layoutInCell="1" allowOverlap="1" wp14:anchorId="207F8F0F" wp14:editId="589FE852">
            <wp:simplePos x="0" y="0"/>
            <wp:positionH relativeFrom="column">
              <wp:posOffset>-609600</wp:posOffset>
            </wp:positionH>
            <wp:positionV relativeFrom="paragraph">
              <wp:posOffset>-104775</wp:posOffset>
            </wp:positionV>
            <wp:extent cx="609600" cy="6096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hool masco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09EC" w:rsidRDefault="005B131E" w:rsidP="00923109">
      <w:pPr>
        <w:pStyle w:val="Subtitle"/>
        <w:spacing w:line="240" w:lineRule="auto"/>
        <w:jc w:val="left"/>
      </w:pPr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75C968" wp14:editId="62BC651C">
                <wp:simplePos x="0" y="0"/>
                <wp:positionH relativeFrom="column">
                  <wp:posOffset>952500</wp:posOffset>
                </wp:positionH>
                <wp:positionV relativeFrom="paragraph">
                  <wp:posOffset>5715</wp:posOffset>
                </wp:positionV>
                <wp:extent cx="3286125" cy="1403985"/>
                <wp:effectExtent l="0" t="0" r="9525" b="889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12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31E" w:rsidRPr="005B131E" w:rsidRDefault="00973ED7" w:rsidP="005B131E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Metals and Welding for Mechan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75C968" id="_x0000_s1027" type="#_x0000_t202" style="position:absolute;margin-left:75pt;margin-top:.45pt;width:258.75pt;height:110.5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" stroked="f">
                <v:textbox style="mso-fit-shape-to-text:t">
                  <w:txbxContent>
                    <w:p w:rsidR="005B131E" w:rsidRPr="005B131E" w:rsidRDefault="00973ED7" w:rsidP="005B131E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Metals and Welding for Mechanics</w:t>
                      </w:r>
                    </w:p>
                  </w:txbxContent>
                </v:textbox>
              </v:shape>
            </w:pict>
          </mc:Fallback>
        </mc:AlternateContent>
      </w:r>
    </w:p>
    <w:p w:rsidR="005774B8" w:rsidRDefault="005774B8" w:rsidP="00923109">
      <w:pPr>
        <w:pStyle w:val="Subtitle"/>
        <w:spacing w:line="240" w:lineRule="auto"/>
        <w:jc w:val="left"/>
        <w:rPr>
          <w:b/>
          <w:szCs w:val="24"/>
        </w:rPr>
      </w:pPr>
    </w:p>
    <w:p w:rsidR="00902AF7" w:rsidRPr="0083719C" w:rsidRDefault="00902AF7" w:rsidP="0083719C">
      <w:pPr>
        <w:rPr>
          <w:szCs w:val="24"/>
        </w:rPr>
      </w:pPr>
    </w:p>
    <w:p w:rsidR="00973ED7" w:rsidRDefault="00973ED7" w:rsidP="00973ED7">
      <w:pPr>
        <w:rPr>
          <w:color w:val="000000"/>
          <w:sz w:val="24"/>
          <w:szCs w:val="24"/>
        </w:rPr>
      </w:pPr>
      <w:r w:rsidRPr="00192B43">
        <w:rPr>
          <w:rFonts w:eastAsia="Calibri"/>
          <w:b/>
          <w:color w:val="000000"/>
          <w:sz w:val="24"/>
          <w:szCs w:val="24"/>
        </w:rPr>
        <w:t>Course Overview</w:t>
      </w:r>
      <w:r w:rsidRPr="00192B43">
        <w:rPr>
          <w:rFonts w:eastAsia="Calibri"/>
          <w:b/>
          <w:sz w:val="24"/>
          <w:szCs w:val="24"/>
        </w:rPr>
        <w:t xml:space="preserve">: </w:t>
      </w:r>
      <w:r w:rsidRPr="00192B43">
        <w:rPr>
          <w:rFonts w:eastAsia="Calibri"/>
          <w:b/>
          <w:color w:val="000000"/>
          <w:sz w:val="24"/>
          <w:szCs w:val="24"/>
        </w:rPr>
        <w:t xml:space="preserve"> </w:t>
      </w:r>
      <w:r w:rsidRPr="00701359">
        <w:rPr>
          <w:color w:val="000000"/>
          <w:sz w:val="24"/>
          <w:szCs w:val="24"/>
        </w:rPr>
        <w:t xml:space="preserve">In this </w:t>
      </w:r>
      <w:r w:rsidRPr="00701359">
        <w:rPr>
          <w:noProof/>
          <w:color w:val="000000"/>
          <w:sz w:val="24"/>
          <w:szCs w:val="24"/>
        </w:rPr>
        <w:t>course</w:t>
      </w:r>
      <w:r w:rsidR="00701359">
        <w:rPr>
          <w:noProof/>
          <w:color w:val="000000"/>
          <w:sz w:val="24"/>
          <w:szCs w:val="24"/>
        </w:rPr>
        <w:t>,</w:t>
      </w:r>
      <w:r w:rsidRPr="00701359">
        <w:rPr>
          <w:color w:val="000000"/>
          <w:sz w:val="24"/>
          <w:szCs w:val="24"/>
        </w:rPr>
        <w:t xml:space="preserve"> students will learn </w:t>
      </w:r>
      <w:r w:rsidR="00701359">
        <w:rPr>
          <w:color w:val="000000"/>
          <w:sz w:val="24"/>
          <w:szCs w:val="24"/>
        </w:rPr>
        <w:t xml:space="preserve">the </w:t>
      </w:r>
      <w:r w:rsidRPr="00701359">
        <w:rPr>
          <w:noProof/>
          <w:color w:val="000000"/>
          <w:sz w:val="24"/>
          <w:szCs w:val="24"/>
        </w:rPr>
        <w:t>materials</w:t>
      </w:r>
      <w:r w:rsidRPr="00701359">
        <w:rPr>
          <w:color w:val="000000"/>
          <w:sz w:val="24"/>
          <w:szCs w:val="24"/>
        </w:rPr>
        <w:t xml:space="preserve"> and techniques used in welding related fields. Students will work with machinery and processes associated with the </w:t>
      </w:r>
      <w:r w:rsidRPr="00701359">
        <w:rPr>
          <w:sz w:val="24"/>
          <w:szCs w:val="24"/>
        </w:rPr>
        <w:t>m</w:t>
      </w:r>
      <w:r w:rsidRPr="00701359">
        <w:rPr>
          <w:color w:val="000000"/>
          <w:sz w:val="24"/>
          <w:szCs w:val="24"/>
        </w:rPr>
        <w:t xml:space="preserve">etal </w:t>
      </w:r>
      <w:r w:rsidRPr="00701359">
        <w:rPr>
          <w:sz w:val="24"/>
          <w:szCs w:val="24"/>
        </w:rPr>
        <w:t>fabrication</w:t>
      </w:r>
      <w:r w:rsidRPr="00701359">
        <w:rPr>
          <w:color w:val="000000"/>
          <w:sz w:val="24"/>
          <w:szCs w:val="24"/>
        </w:rPr>
        <w:t xml:space="preserve"> and welding industry such as layouts, separating, GMAW, SMAW, Oxy/Fuel and other processes.   Students will use these processes to build projects that will reinforce these concepts.  This course will be teaching curriculum from WITC’s Welding for Mechanics course.</w:t>
      </w:r>
      <w:r w:rsidRPr="00192B43">
        <w:rPr>
          <w:color w:val="000000"/>
          <w:sz w:val="24"/>
          <w:szCs w:val="24"/>
        </w:rPr>
        <w:t xml:space="preserve">  </w:t>
      </w:r>
    </w:p>
    <w:p w:rsidR="00701359" w:rsidRDefault="00701359" w:rsidP="00973ED7">
      <w:pPr>
        <w:rPr>
          <w:color w:val="000000"/>
          <w:sz w:val="24"/>
          <w:szCs w:val="24"/>
        </w:rPr>
      </w:pPr>
    </w:p>
    <w:p w:rsidR="00701359" w:rsidRPr="00701359" w:rsidRDefault="00701359" w:rsidP="00701359">
      <w:pPr>
        <w:pStyle w:val="Subtitle"/>
        <w:spacing w:line="240" w:lineRule="auto"/>
        <w:jc w:val="left"/>
        <w:rPr>
          <w:b/>
          <w:szCs w:val="24"/>
        </w:rPr>
      </w:pPr>
      <w:r>
        <w:rPr>
          <w:b/>
          <w:szCs w:val="24"/>
        </w:rPr>
        <w:t xml:space="preserve">Bold standards are </w:t>
      </w:r>
      <w:r>
        <w:rPr>
          <w:b/>
          <w:noProof/>
          <w:szCs w:val="24"/>
        </w:rPr>
        <w:t>essential</w:t>
      </w:r>
      <w:r>
        <w:rPr>
          <w:b/>
          <w:szCs w:val="24"/>
        </w:rPr>
        <w:t xml:space="preserve"> standards that all students will learn as they complete the course.</w:t>
      </w:r>
    </w:p>
    <w:p w:rsidR="00973ED7" w:rsidRPr="00192B43" w:rsidRDefault="00973ED7" w:rsidP="00973ED7">
      <w:pPr>
        <w:rPr>
          <w:sz w:val="24"/>
          <w:szCs w:val="24"/>
        </w:rPr>
      </w:pPr>
    </w:p>
    <w:p w:rsidR="00973ED7" w:rsidRPr="00192B43" w:rsidRDefault="00973ED7" w:rsidP="00973ED7">
      <w:pPr>
        <w:rPr>
          <w:sz w:val="24"/>
          <w:szCs w:val="24"/>
        </w:rPr>
      </w:pPr>
      <w:r w:rsidRPr="00192B43">
        <w:rPr>
          <w:b/>
          <w:sz w:val="24"/>
          <w:szCs w:val="24"/>
          <w:u w:val="single"/>
        </w:rPr>
        <w:t>Advanced Credit Option:</w:t>
      </w:r>
      <w:r w:rsidRPr="00192B43">
        <w:rPr>
          <w:b/>
          <w:sz w:val="24"/>
          <w:szCs w:val="24"/>
        </w:rPr>
        <w:t xml:space="preserve">  </w:t>
      </w:r>
      <w:r w:rsidRPr="00192B43">
        <w:rPr>
          <w:sz w:val="24"/>
          <w:szCs w:val="24"/>
        </w:rPr>
        <w:t xml:space="preserve"> </w:t>
      </w:r>
      <w:r w:rsidRPr="00192B43">
        <w:rPr>
          <w:color w:val="000000"/>
          <w:sz w:val="24"/>
          <w:szCs w:val="24"/>
        </w:rPr>
        <w:t>Any student passing this course with a grade of B or better will be eligible to receive 2 free technical college credits from WITC.  Keep in mind this is a post-secondary level course and will be challenging!</w:t>
      </w:r>
    </w:p>
    <w:p w:rsidR="00973ED7" w:rsidRPr="00192B43" w:rsidRDefault="00973ED7" w:rsidP="00973ED7">
      <w:pPr>
        <w:rPr>
          <w:sz w:val="24"/>
          <w:szCs w:val="24"/>
        </w:rPr>
      </w:pPr>
    </w:p>
    <w:p w:rsidR="00973ED7" w:rsidRPr="00192B43" w:rsidRDefault="00973ED7" w:rsidP="00973ED7">
      <w:pPr>
        <w:rPr>
          <w:sz w:val="24"/>
          <w:szCs w:val="24"/>
        </w:rPr>
      </w:pPr>
      <w:r w:rsidRPr="00192B43">
        <w:rPr>
          <w:b/>
          <w:sz w:val="24"/>
          <w:szCs w:val="24"/>
        </w:rPr>
        <w:t>Unit 1: Safety Unit</w:t>
      </w:r>
      <w:r w:rsidRPr="00192B43">
        <w:rPr>
          <w:sz w:val="24"/>
          <w:szCs w:val="24"/>
        </w:rPr>
        <w:t xml:space="preserve">    </w:t>
      </w:r>
      <w:r w:rsidRPr="00192B43">
        <w:rPr>
          <w:b/>
          <w:sz w:val="24"/>
          <w:szCs w:val="24"/>
        </w:rPr>
        <w:t>(4 days and ongoing)</w:t>
      </w:r>
    </w:p>
    <w:p w:rsidR="00973ED7" w:rsidRPr="00192B43" w:rsidRDefault="00973ED7" w:rsidP="00973ED7">
      <w:pPr>
        <w:rPr>
          <w:sz w:val="24"/>
          <w:szCs w:val="24"/>
        </w:rPr>
      </w:pPr>
    </w:p>
    <w:p w:rsidR="00973ED7" w:rsidRPr="00192B43" w:rsidRDefault="00973ED7" w:rsidP="00973ED7">
      <w:pPr>
        <w:spacing w:line="288" w:lineRule="auto"/>
        <w:ind w:left="720"/>
        <w:rPr>
          <w:sz w:val="24"/>
          <w:szCs w:val="24"/>
        </w:rPr>
      </w:pPr>
      <w:r w:rsidRPr="00192B43">
        <w:rPr>
          <w:b/>
          <w:sz w:val="24"/>
          <w:szCs w:val="24"/>
        </w:rPr>
        <w:t xml:space="preserve">Description:  </w:t>
      </w:r>
      <w:r w:rsidRPr="00192B43">
        <w:rPr>
          <w:sz w:val="24"/>
          <w:szCs w:val="24"/>
        </w:rPr>
        <w:t xml:space="preserve">Learn what we must know to </w:t>
      </w:r>
      <w:r w:rsidRPr="00701359">
        <w:rPr>
          <w:noProof/>
          <w:sz w:val="24"/>
          <w:szCs w:val="24"/>
        </w:rPr>
        <w:t>insure</w:t>
      </w:r>
      <w:r w:rsidRPr="00192B43">
        <w:rPr>
          <w:sz w:val="24"/>
          <w:szCs w:val="24"/>
        </w:rPr>
        <w:t xml:space="preserve"> everyone’s safety in the welding lab</w:t>
      </w:r>
    </w:p>
    <w:p w:rsidR="00973ED7" w:rsidRPr="00192B43" w:rsidRDefault="00973ED7" w:rsidP="00973ED7">
      <w:pPr>
        <w:spacing w:line="288" w:lineRule="auto"/>
        <w:ind w:left="720"/>
        <w:rPr>
          <w:sz w:val="24"/>
          <w:szCs w:val="24"/>
        </w:rPr>
      </w:pPr>
    </w:p>
    <w:p w:rsidR="00973ED7" w:rsidRPr="00192B43" w:rsidRDefault="008D3AD3" w:rsidP="00973ED7">
      <w:pPr>
        <w:ind w:firstLine="720"/>
        <w:rPr>
          <w:sz w:val="24"/>
          <w:szCs w:val="24"/>
        </w:rPr>
      </w:pPr>
      <w:r w:rsidRPr="00192B43">
        <w:rPr>
          <w:b/>
          <w:sz w:val="24"/>
          <w:szCs w:val="24"/>
        </w:rPr>
        <w:t>Standards</w:t>
      </w:r>
    </w:p>
    <w:p w:rsidR="00973ED7" w:rsidRPr="00192B43" w:rsidRDefault="00973ED7" w:rsidP="00973ED7">
      <w:pPr>
        <w:pStyle w:val="ListParagraph"/>
        <w:numPr>
          <w:ilvl w:val="0"/>
          <w:numId w:val="42"/>
        </w:numPr>
        <w:spacing w:after="20" w:line="288" w:lineRule="auto"/>
        <w:rPr>
          <w:sz w:val="24"/>
          <w:szCs w:val="24"/>
        </w:rPr>
      </w:pPr>
      <w:r w:rsidRPr="00192B43">
        <w:rPr>
          <w:sz w:val="24"/>
          <w:szCs w:val="24"/>
        </w:rPr>
        <w:t>The students will be able to demonstrate proper use and inspection of personal protection equipment (PPE).</w:t>
      </w:r>
      <w:r w:rsidR="008D3AD3" w:rsidRPr="00192B43">
        <w:rPr>
          <w:sz w:val="24"/>
          <w:szCs w:val="24"/>
        </w:rPr>
        <w:t xml:space="preserve"> MnF1.a.7.h, MNF1.g.11.h</w:t>
      </w:r>
    </w:p>
    <w:p w:rsidR="00973ED7" w:rsidRPr="00701359" w:rsidRDefault="00973ED7" w:rsidP="00973ED7">
      <w:pPr>
        <w:pStyle w:val="ListParagraph"/>
        <w:numPr>
          <w:ilvl w:val="0"/>
          <w:numId w:val="42"/>
        </w:numPr>
        <w:spacing w:after="20" w:line="288" w:lineRule="auto"/>
        <w:rPr>
          <w:b/>
          <w:sz w:val="24"/>
          <w:szCs w:val="24"/>
        </w:rPr>
      </w:pPr>
      <w:r w:rsidRPr="00701359">
        <w:rPr>
          <w:b/>
          <w:sz w:val="24"/>
          <w:szCs w:val="24"/>
        </w:rPr>
        <w:t xml:space="preserve">The students will be able to demonstrate proper safe operation practices in </w:t>
      </w:r>
      <w:r w:rsidR="00701359">
        <w:rPr>
          <w:b/>
          <w:sz w:val="24"/>
          <w:szCs w:val="24"/>
        </w:rPr>
        <w:t xml:space="preserve">the </w:t>
      </w:r>
      <w:r w:rsidRPr="00701359">
        <w:rPr>
          <w:b/>
          <w:noProof/>
          <w:sz w:val="24"/>
          <w:szCs w:val="24"/>
        </w:rPr>
        <w:t>work</w:t>
      </w:r>
      <w:r w:rsidRPr="00701359">
        <w:rPr>
          <w:b/>
          <w:sz w:val="24"/>
          <w:szCs w:val="24"/>
        </w:rPr>
        <w:t xml:space="preserve"> area.</w:t>
      </w:r>
      <w:r w:rsidR="008D3AD3" w:rsidRPr="00701359">
        <w:rPr>
          <w:b/>
          <w:sz w:val="24"/>
          <w:szCs w:val="24"/>
        </w:rPr>
        <w:t xml:space="preserve"> MnF1.a.7.h, MNF1.g.11.h</w:t>
      </w:r>
    </w:p>
    <w:p w:rsidR="00973ED7" w:rsidRPr="00192B43" w:rsidRDefault="00973ED7" w:rsidP="00973ED7">
      <w:pPr>
        <w:pStyle w:val="ListParagraph"/>
        <w:numPr>
          <w:ilvl w:val="0"/>
          <w:numId w:val="42"/>
        </w:numPr>
        <w:spacing w:after="20" w:line="288" w:lineRule="auto"/>
        <w:rPr>
          <w:sz w:val="24"/>
          <w:szCs w:val="24"/>
        </w:rPr>
      </w:pPr>
      <w:r w:rsidRPr="00192B43">
        <w:rPr>
          <w:sz w:val="24"/>
          <w:szCs w:val="24"/>
        </w:rPr>
        <w:t>The students will be able to demonstrate proper use and inspection of ventilation equipment.</w:t>
      </w:r>
      <w:r w:rsidR="008D3AD3" w:rsidRPr="00192B43">
        <w:rPr>
          <w:sz w:val="24"/>
          <w:szCs w:val="24"/>
        </w:rPr>
        <w:t xml:space="preserve"> MnF1.a.7.h, MNF1.g.11.h</w:t>
      </w:r>
    </w:p>
    <w:p w:rsidR="00973ED7" w:rsidRPr="00192B43" w:rsidRDefault="00973ED7" w:rsidP="00973ED7">
      <w:pPr>
        <w:pStyle w:val="ListParagraph"/>
        <w:numPr>
          <w:ilvl w:val="0"/>
          <w:numId w:val="42"/>
        </w:numPr>
        <w:spacing w:after="20" w:line="288" w:lineRule="auto"/>
        <w:rPr>
          <w:sz w:val="24"/>
          <w:szCs w:val="24"/>
        </w:rPr>
      </w:pPr>
      <w:r w:rsidRPr="00192B43">
        <w:rPr>
          <w:sz w:val="24"/>
          <w:szCs w:val="24"/>
        </w:rPr>
        <w:t>The students will be able to demonstrate proper Hot Zone operation.</w:t>
      </w:r>
      <w:r w:rsidR="008D3AD3" w:rsidRPr="00192B43">
        <w:rPr>
          <w:sz w:val="24"/>
          <w:szCs w:val="24"/>
        </w:rPr>
        <w:t xml:space="preserve"> MnF1.a.7.h</w:t>
      </w:r>
    </w:p>
    <w:p w:rsidR="00973ED7" w:rsidRPr="00192B43" w:rsidRDefault="00973ED7" w:rsidP="00973ED7">
      <w:pPr>
        <w:pStyle w:val="ListParagraph"/>
        <w:numPr>
          <w:ilvl w:val="0"/>
          <w:numId w:val="42"/>
        </w:numPr>
        <w:spacing w:after="20" w:line="288" w:lineRule="auto"/>
        <w:rPr>
          <w:sz w:val="24"/>
          <w:szCs w:val="24"/>
        </w:rPr>
      </w:pPr>
      <w:r w:rsidRPr="00192B43">
        <w:rPr>
          <w:sz w:val="24"/>
          <w:szCs w:val="24"/>
        </w:rPr>
        <w:t>The students will be able to demonstrate proper use of precautionary labeling and MSDS information.</w:t>
      </w:r>
      <w:r w:rsidR="008D3AD3" w:rsidRPr="00192B43">
        <w:rPr>
          <w:sz w:val="24"/>
          <w:szCs w:val="24"/>
        </w:rPr>
        <w:t xml:space="preserve"> MnF1.a.7.h</w:t>
      </w:r>
    </w:p>
    <w:p w:rsidR="00973ED7" w:rsidRPr="00192B43" w:rsidRDefault="00973ED7" w:rsidP="00973ED7">
      <w:pPr>
        <w:pStyle w:val="ListParagraph"/>
        <w:numPr>
          <w:ilvl w:val="0"/>
          <w:numId w:val="42"/>
        </w:numPr>
        <w:spacing w:line="288" w:lineRule="auto"/>
        <w:rPr>
          <w:sz w:val="24"/>
          <w:szCs w:val="24"/>
        </w:rPr>
      </w:pPr>
      <w:r w:rsidRPr="00192B43">
        <w:rPr>
          <w:sz w:val="24"/>
          <w:szCs w:val="24"/>
        </w:rPr>
        <w:t>The students will be able to safely demonstrate the proper use of welding shop tools and equipment.</w:t>
      </w:r>
      <w:r w:rsidR="008D3AD3" w:rsidRPr="00192B43">
        <w:rPr>
          <w:sz w:val="24"/>
          <w:szCs w:val="24"/>
        </w:rPr>
        <w:t xml:space="preserve"> MnF1.a.7.h, MNF1.g.11.h</w:t>
      </w:r>
    </w:p>
    <w:p w:rsidR="00973ED7" w:rsidRPr="00192B43" w:rsidRDefault="00973ED7" w:rsidP="00973ED7">
      <w:pPr>
        <w:pStyle w:val="ListParagraph"/>
        <w:spacing w:line="288" w:lineRule="auto"/>
        <w:ind w:left="1080"/>
        <w:rPr>
          <w:sz w:val="24"/>
          <w:szCs w:val="24"/>
        </w:rPr>
      </w:pPr>
    </w:p>
    <w:p w:rsidR="00973ED7" w:rsidRPr="00192B43" w:rsidRDefault="00973ED7" w:rsidP="00973ED7">
      <w:pPr>
        <w:spacing w:line="288" w:lineRule="auto"/>
        <w:rPr>
          <w:sz w:val="24"/>
          <w:szCs w:val="24"/>
        </w:rPr>
      </w:pPr>
      <w:r w:rsidRPr="00192B43">
        <w:rPr>
          <w:b/>
          <w:sz w:val="24"/>
          <w:szCs w:val="24"/>
        </w:rPr>
        <w:t>Unit 2:   General Metals Unit (8 weeks)</w:t>
      </w:r>
    </w:p>
    <w:p w:rsidR="00973ED7" w:rsidRPr="00192B43" w:rsidRDefault="00973ED7" w:rsidP="00973ED7">
      <w:pPr>
        <w:spacing w:line="288" w:lineRule="auto"/>
        <w:rPr>
          <w:sz w:val="24"/>
          <w:szCs w:val="24"/>
        </w:rPr>
      </w:pPr>
    </w:p>
    <w:p w:rsidR="00973ED7" w:rsidRPr="00192B43" w:rsidRDefault="00973ED7" w:rsidP="00973ED7">
      <w:pPr>
        <w:spacing w:line="288" w:lineRule="auto"/>
        <w:ind w:left="720"/>
        <w:rPr>
          <w:sz w:val="24"/>
          <w:szCs w:val="24"/>
        </w:rPr>
      </w:pPr>
      <w:r w:rsidRPr="00192B43">
        <w:rPr>
          <w:b/>
          <w:sz w:val="24"/>
          <w:szCs w:val="24"/>
        </w:rPr>
        <w:t xml:space="preserve">Description: </w:t>
      </w:r>
      <w:r w:rsidRPr="00192B43">
        <w:rPr>
          <w:sz w:val="24"/>
          <w:szCs w:val="24"/>
        </w:rPr>
        <w:t>The unit will cover the Metals processes of layout, separating, forming and combining metals.</w:t>
      </w:r>
    </w:p>
    <w:p w:rsidR="00973ED7" w:rsidRPr="00192B43" w:rsidRDefault="00973ED7" w:rsidP="00973ED7">
      <w:pPr>
        <w:spacing w:line="288" w:lineRule="auto"/>
        <w:rPr>
          <w:sz w:val="24"/>
          <w:szCs w:val="24"/>
        </w:rPr>
      </w:pPr>
    </w:p>
    <w:p w:rsidR="00973ED7" w:rsidRPr="00192B43" w:rsidRDefault="008D3AD3" w:rsidP="00973ED7">
      <w:pPr>
        <w:spacing w:line="288" w:lineRule="auto"/>
        <w:ind w:firstLine="720"/>
        <w:rPr>
          <w:sz w:val="24"/>
          <w:szCs w:val="24"/>
        </w:rPr>
      </w:pPr>
      <w:r w:rsidRPr="00192B43">
        <w:rPr>
          <w:b/>
          <w:sz w:val="24"/>
          <w:szCs w:val="24"/>
        </w:rPr>
        <w:lastRenderedPageBreak/>
        <w:t>Standards</w:t>
      </w:r>
    </w:p>
    <w:p w:rsidR="00973ED7" w:rsidRPr="00701359" w:rsidRDefault="00973ED7" w:rsidP="00973ED7">
      <w:pPr>
        <w:numPr>
          <w:ilvl w:val="0"/>
          <w:numId w:val="37"/>
        </w:numPr>
        <w:spacing w:line="288" w:lineRule="auto"/>
        <w:ind w:hanging="360"/>
        <w:contextualSpacing/>
        <w:rPr>
          <w:b/>
          <w:sz w:val="24"/>
          <w:szCs w:val="24"/>
        </w:rPr>
      </w:pPr>
      <w:r w:rsidRPr="00701359">
        <w:rPr>
          <w:b/>
          <w:sz w:val="24"/>
          <w:szCs w:val="24"/>
        </w:rPr>
        <w:t xml:space="preserve">The students will learn the different physical types, shapes </w:t>
      </w:r>
      <w:r w:rsidRPr="00701359">
        <w:rPr>
          <w:b/>
          <w:noProof/>
          <w:sz w:val="24"/>
          <w:szCs w:val="24"/>
        </w:rPr>
        <w:t>and</w:t>
      </w:r>
      <w:r w:rsidRPr="00701359">
        <w:rPr>
          <w:b/>
          <w:sz w:val="24"/>
          <w:szCs w:val="24"/>
        </w:rPr>
        <w:t xml:space="preserve"> properties of metals.</w:t>
      </w:r>
    </w:p>
    <w:p w:rsidR="00973ED7" w:rsidRPr="00192B43" w:rsidRDefault="00973ED7" w:rsidP="00973ED7">
      <w:pPr>
        <w:numPr>
          <w:ilvl w:val="0"/>
          <w:numId w:val="37"/>
        </w:numPr>
        <w:spacing w:line="288" w:lineRule="auto"/>
        <w:ind w:hanging="360"/>
        <w:contextualSpacing/>
        <w:rPr>
          <w:sz w:val="24"/>
          <w:szCs w:val="24"/>
        </w:rPr>
      </w:pPr>
      <w:r w:rsidRPr="00192B43">
        <w:rPr>
          <w:sz w:val="24"/>
          <w:szCs w:val="24"/>
        </w:rPr>
        <w:t xml:space="preserve">The student will be able to safely work with </w:t>
      </w:r>
      <w:r w:rsidR="00DA4CFE" w:rsidRPr="00192B43">
        <w:rPr>
          <w:sz w:val="24"/>
          <w:szCs w:val="24"/>
        </w:rPr>
        <w:t>sheet metals</w:t>
      </w:r>
      <w:r w:rsidRPr="00192B43">
        <w:rPr>
          <w:sz w:val="24"/>
          <w:szCs w:val="24"/>
        </w:rPr>
        <w:t xml:space="preserve"> </w:t>
      </w:r>
    </w:p>
    <w:p w:rsidR="00973ED7" w:rsidRPr="00192B43" w:rsidRDefault="00973ED7" w:rsidP="00973ED7">
      <w:pPr>
        <w:numPr>
          <w:ilvl w:val="0"/>
          <w:numId w:val="37"/>
        </w:numPr>
        <w:spacing w:line="288" w:lineRule="auto"/>
        <w:ind w:hanging="360"/>
        <w:contextualSpacing/>
        <w:rPr>
          <w:sz w:val="24"/>
          <w:szCs w:val="24"/>
        </w:rPr>
      </w:pPr>
      <w:r w:rsidRPr="00192B43">
        <w:rPr>
          <w:sz w:val="24"/>
          <w:szCs w:val="24"/>
        </w:rPr>
        <w:t xml:space="preserve">The student will be able to use precision and </w:t>
      </w:r>
      <w:r w:rsidR="00DA4CFE" w:rsidRPr="00192B43">
        <w:rPr>
          <w:sz w:val="24"/>
          <w:szCs w:val="24"/>
        </w:rPr>
        <w:t>non-precision</w:t>
      </w:r>
      <w:r w:rsidRPr="00192B43">
        <w:rPr>
          <w:sz w:val="24"/>
          <w:szCs w:val="24"/>
        </w:rPr>
        <w:t xml:space="preserve"> tools to </w:t>
      </w:r>
      <w:r w:rsidRPr="00701359">
        <w:rPr>
          <w:noProof/>
          <w:sz w:val="24"/>
          <w:szCs w:val="24"/>
        </w:rPr>
        <w:t>layout</w:t>
      </w:r>
      <w:r w:rsidRPr="00192B43">
        <w:rPr>
          <w:sz w:val="24"/>
          <w:szCs w:val="24"/>
        </w:rPr>
        <w:t xml:space="preserve"> flat and structural metals accurately to make quality projects.</w:t>
      </w:r>
      <w:r w:rsidR="008D3AD3" w:rsidRPr="00192B43">
        <w:rPr>
          <w:sz w:val="24"/>
          <w:szCs w:val="24"/>
        </w:rPr>
        <w:t xml:space="preserve"> MNF1.a.9.h</w:t>
      </w:r>
    </w:p>
    <w:p w:rsidR="00973ED7" w:rsidRPr="00701359" w:rsidRDefault="00973ED7" w:rsidP="00973ED7">
      <w:pPr>
        <w:numPr>
          <w:ilvl w:val="0"/>
          <w:numId w:val="37"/>
        </w:numPr>
        <w:spacing w:line="288" w:lineRule="auto"/>
        <w:ind w:hanging="360"/>
        <w:contextualSpacing/>
        <w:rPr>
          <w:b/>
          <w:sz w:val="24"/>
          <w:szCs w:val="24"/>
        </w:rPr>
      </w:pPr>
      <w:r w:rsidRPr="00701359">
        <w:rPr>
          <w:b/>
          <w:sz w:val="24"/>
          <w:szCs w:val="24"/>
        </w:rPr>
        <w:t xml:space="preserve">The students will be able to use hand tools, power shears, power saws </w:t>
      </w:r>
      <w:r w:rsidRPr="00701359">
        <w:rPr>
          <w:b/>
          <w:noProof/>
          <w:sz w:val="24"/>
          <w:szCs w:val="24"/>
        </w:rPr>
        <w:t>and</w:t>
      </w:r>
      <w:r w:rsidRPr="00701359">
        <w:rPr>
          <w:b/>
          <w:sz w:val="24"/>
          <w:szCs w:val="24"/>
        </w:rPr>
        <w:t xml:space="preserve"> plasma cutters to accurately separate materials.</w:t>
      </w:r>
      <w:r w:rsidR="008D3AD3" w:rsidRPr="00701359">
        <w:rPr>
          <w:b/>
          <w:sz w:val="24"/>
          <w:szCs w:val="24"/>
        </w:rPr>
        <w:t xml:space="preserve"> MNF1.b.5.h</w:t>
      </w:r>
    </w:p>
    <w:p w:rsidR="00973ED7" w:rsidRPr="00701359" w:rsidRDefault="00973ED7" w:rsidP="00973ED7">
      <w:pPr>
        <w:numPr>
          <w:ilvl w:val="0"/>
          <w:numId w:val="37"/>
        </w:numPr>
        <w:spacing w:line="288" w:lineRule="auto"/>
        <w:ind w:hanging="360"/>
        <w:contextualSpacing/>
        <w:rPr>
          <w:b/>
          <w:sz w:val="24"/>
          <w:szCs w:val="24"/>
        </w:rPr>
      </w:pPr>
      <w:r w:rsidRPr="00701359">
        <w:rPr>
          <w:b/>
          <w:sz w:val="24"/>
          <w:szCs w:val="24"/>
        </w:rPr>
        <w:t xml:space="preserve">The student will be able to use hand tools, </w:t>
      </w:r>
      <w:r w:rsidR="00DA4CFE" w:rsidRPr="00701359">
        <w:rPr>
          <w:b/>
          <w:sz w:val="24"/>
          <w:szCs w:val="24"/>
        </w:rPr>
        <w:t>non-powered</w:t>
      </w:r>
      <w:r w:rsidRPr="00701359">
        <w:rPr>
          <w:b/>
          <w:sz w:val="24"/>
          <w:szCs w:val="24"/>
        </w:rPr>
        <w:t xml:space="preserve"> brake, rollers, punches </w:t>
      </w:r>
      <w:r w:rsidRPr="00701359">
        <w:rPr>
          <w:b/>
          <w:noProof/>
          <w:sz w:val="24"/>
          <w:szCs w:val="24"/>
        </w:rPr>
        <w:t>and</w:t>
      </w:r>
      <w:r w:rsidRPr="00701359">
        <w:rPr>
          <w:b/>
          <w:sz w:val="24"/>
          <w:szCs w:val="24"/>
        </w:rPr>
        <w:t xml:space="preserve"> power brake to bend metals for forming functions</w:t>
      </w:r>
      <w:r w:rsidR="008D3AD3" w:rsidRPr="00701359">
        <w:rPr>
          <w:b/>
          <w:sz w:val="24"/>
          <w:szCs w:val="24"/>
        </w:rPr>
        <w:t>. MNF1.a.9.h</w:t>
      </w:r>
    </w:p>
    <w:p w:rsidR="00973ED7" w:rsidRPr="00192B43" w:rsidRDefault="00973ED7" w:rsidP="00973ED7">
      <w:pPr>
        <w:numPr>
          <w:ilvl w:val="0"/>
          <w:numId w:val="37"/>
        </w:numPr>
        <w:spacing w:line="288" w:lineRule="auto"/>
        <w:ind w:hanging="360"/>
        <w:contextualSpacing/>
        <w:rPr>
          <w:sz w:val="24"/>
          <w:szCs w:val="24"/>
        </w:rPr>
      </w:pPr>
      <w:r w:rsidRPr="00192B43">
        <w:rPr>
          <w:sz w:val="24"/>
          <w:szCs w:val="24"/>
        </w:rPr>
        <w:t>The student will be able to use fasteners, mechanical connection and machines capable of welding metals to combine and assemble metal parts.</w:t>
      </w:r>
      <w:r w:rsidR="008D3AD3" w:rsidRPr="00192B43">
        <w:rPr>
          <w:sz w:val="24"/>
          <w:szCs w:val="24"/>
        </w:rPr>
        <w:t xml:space="preserve"> MNF1.b.5.h</w:t>
      </w:r>
    </w:p>
    <w:p w:rsidR="00973ED7" w:rsidRPr="00192B43" w:rsidRDefault="00973ED7" w:rsidP="00973ED7">
      <w:pPr>
        <w:numPr>
          <w:ilvl w:val="0"/>
          <w:numId w:val="37"/>
        </w:numPr>
        <w:spacing w:line="288" w:lineRule="auto"/>
        <w:ind w:hanging="360"/>
        <w:contextualSpacing/>
        <w:rPr>
          <w:sz w:val="24"/>
          <w:szCs w:val="24"/>
        </w:rPr>
      </w:pPr>
      <w:r w:rsidRPr="00192B43">
        <w:rPr>
          <w:sz w:val="24"/>
          <w:szCs w:val="24"/>
        </w:rPr>
        <w:t>The student will be able to use proper finishing techniques, tools and material to finish metal projects</w:t>
      </w:r>
      <w:r w:rsidR="008D3AD3" w:rsidRPr="00192B43">
        <w:rPr>
          <w:sz w:val="24"/>
          <w:szCs w:val="24"/>
        </w:rPr>
        <w:t xml:space="preserve">. MNF1.b.5.h </w:t>
      </w:r>
    </w:p>
    <w:p w:rsidR="00973ED7" w:rsidRPr="00192B43" w:rsidRDefault="00973ED7" w:rsidP="00973ED7">
      <w:pPr>
        <w:pStyle w:val="Subtitle"/>
        <w:spacing w:line="240" w:lineRule="auto"/>
        <w:jc w:val="left"/>
        <w:rPr>
          <w:szCs w:val="24"/>
        </w:rPr>
      </w:pPr>
    </w:p>
    <w:p w:rsidR="00973ED7" w:rsidRPr="00192B43" w:rsidRDefault="00973ED7" w:rsidP="00973ED7">
      <w:pPr>
        <w:pStyle w:val="Subtitle"/>
        <w:spacing w:line="240" w:lineRule="auto"/>
        <w:jc w:val="left"/>
        <w:rPr>
          <w:szCs w:val="24"/>
        </w:rPr>
      </w:pPr>
      <w:r w:rsidRPr="00192B43">
        <w:rPr>
          <w:b/>
          <w:szCs w:val="24"/>
        </w:rPr>
        <w:t xml:space="preserve"> </w:t>
      </w:r>
      <w:r w:rsidRPr="00192B43">
        <w:rPr>
          <w:b/>
          <w:color w:val="000000"/>
          <w:szCs w:val="24"/>
        </w:rPr>
        <w:t>Unit 3:  Shielded Metal Arc Welding (SMAW</w:t>
      </w:r>
      <w:r w:rsidR="00DA4CFE" w:rsidRPr="00192B43">
        <w:rPr>
          <w:b/>
          <w:color w:val="000000"/>
          <w:szCs w:val="24"/>
        </w:rPr>
        <w:t>) (</w:t>
      </w:r>
      <w:r w:rsidRPr="00192B43">
        <w:rPr>
          <w:b/>
          <w:color w:val="000000"/>
          <w:szCs w:val="24"/>
        </w:rPr>
        <w:t>3 weeks)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</w:p>
    <w:p w:rsidR="00973ED7" w:rsidRPr="00192B43" w:rsidRDefault="00973ED7" w:rsidP="00973ED7">
      <w:pPr>
        <w:pStyle w:val="Subtitle"/>
        <w:spacing w:line="288" w:lineRule="auto"/>
        <w:ind w:left="720"/>
        <w:jc w:val="left"/>
        <w:rPr>
          <w:szCs w:val="24"/>
        </w:rPr>
      </w:pPr>
      <w:r w:rsidRPr="00192B43">
        <w:rPr>
          <w:b/>
          <w:color w:val="000000"/>
          <w:szCs w:val="24"/>
        </w:rPr>
        <w:t xml:space="preserve">Description: </w:t>
      </w:r>
      <w:r w:rsidRPr="00192B43">
        <w:rPr>
          <w:color w:val="000000"/>
          <w:szCs w:val="24"/>
        </w:rPr>
        <w:t xml:space="preserve">  This unit will begin the learning of basic SMAW techniques and focus on how </w:t>
      </w:r>
      <w:r w:rsidRPr="00701359">
        <w:rPr>
          <w:noProof/>
          <w:color w:val="000000"/>
          <w:szCs w:val="24"/>
        </w:rPr>
        <w:t>a SMAW</w:t>
      </w:r>
      <w:r w:rsidRPr="00192B43">
        <w:rPr>
          <w:color w:val="000000"/>
          <w:szCs w:val="24"/>
        </w:rPr>
        <w:t xml:space="preserve"> machine works to create welds?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</w:p>
    <w:p w:rsidR="00973ED7" w:rsidRPr="00192B43" w:rsidRDefault="00973ED7" w:rsidP="00973ED7">
      <w:pPr>
        <w:pStyle w:val="Subtitle"/>
        <w:spacing w:after="60" w:line="288" w:lineRule="auto"/>
        <w:ind w:firstLine="720"/>
        <w:jc w:val="left"/>
        <w:rPr>
          <w:szCs w:val="24"/>
        </w:rPr>
      </w:pPr>
      <w:r w:rsidRPr="00192B43">
        <w:rPr>
          <w:b/>
          <w:szCs w:val="24"/>
        </w:rPr>
        <w:t>Standards</w:t>
      </w:r>
    </w:p>
    <w:p w:rsidR="00973ED7" w:rsidRPr="00192B43" w:rsidRDefault="00DA4CFE" w:rsidP="00973ED7">
      <w:pPr>
        <w:pStyle w:val="Subtitle"/>
        <w:numPr>
          <w:ilvl w:val="0"/>
          <w:numId w:val="43"/>
        </w:numPr>
        <w:spacing w:after="60" w:line="288" w:lineRule="auto"/>
        <w:jc w:val="left"/>
        <w:rPr>
          <w:szCs w:val="24"/>
        </w:rPr>
      </w:pPr>
      <w:r w:rsidRPr="00192B43">
        <w:rPr>
          <w:color w:val="000000"/>
          <w:szCs w:val="24"/>
        </w:rPr>
        <w:t>1. The</w:t>
      </w:r>
      <w:r w:rsidR="00973ED7" w:rsidRPr="00192B43">
        <w:rPr>
          <w:color w:val="000000"/>
          <w:szCs w:val="24"/>
        </w:rPr>
        <w:t xml:space="preserve"> student, having completed a general safety unit and test already, will learn and be able to pass an Arc Welding safety test with 100%.</w:t>
      </w:r>
      <w:r w:rsidR="008D3AD3" w:rsidRPr="00192B43">
        <w:rPr>
          <w:color w:val="000000"/>
          <w:szCs w:val="24"/>
        </w:rPr>
        <w:t xml:space="preserve"> </w:t>
      </w:r>
      <w:r w:rsidR="008D3AD3" w:rsidRPr="00192B43">
        <w:rPr>
          <w:szCs w:val="24"/>
        </w:rPr>
        <w:t>MNF1.g.9.h</w:t>
      </w:r>
    </w:p>
    <w:p w:rsidR="00973ED7" w:rsidRPr="00192B43" w:rsidRDefault="00973ED7" w:rsidP="00973ED7">
      <w:pPr>
        <w:pStyle w:val="Subtitle"/>
        <w:numPr>
          <w:ilvl w:val="0"/>
          <w:numId w:val="43"/>
        </w:numPr>
        <w:spacing w:after="60" w:line="288" w:lineRule="auto"/>
        <w:jc w:val="left"/>
        <w:rPr>
          <w:szCs w:val="24"/>
        </w:rPr>
      </w:pPr>
      <w:r w:rsidRPr="00192B43">
        <w:rPr>
          <w:color w:val="000000"/>
          <w:szCs w:val="24"/>
        </w:rPr>
        <w:t>The students will be able to categorize electrodes using numeric 4-5 digit systems.</w:t>
      </w:r>
      <w:r w:rsidR="008D3AD3" w:rsidRPr="00192B43">
        <w:rPr>
          <w:color w:val="000000"/>
          <w:szCs w:val="24"/>
        </w:rPr>
        <w:t xml:space="preserve"> </w:t>
      </w:r>
      <w:r w:rsidR="008D3AD3" w:rsidRPr="00192B43">
        <w:rPr>
          <w:szCs w:val="24"/>
        </w:rPr>
        <w:t>MNF1.g.8.h</w:t>
      </w:r>
    </w:p>
    <w:p w:rsidR="00973ED7" w:rsidRPr="00192B43" w:rsidRDefault="00973ED7" w:rsidP="00973ED7">
      <w:pPr>
        <w:pStyle w:val="Subtitle"/>
        <w:numPr>
          <w:ilvl w:val="0"/>
          <w:numId w:val="43"/>
        </w:numPr>
        <w:spacing w:after="60" w:line="288" w:lineRule="auto"/>
        <w:jc w:val="left"/>
        <w:rPr>
          <w:szCs w:val="24"/>
        </w:rPr>
      </w:pPr>
      <w:r w:rsidRPr="00192B43">
        <w:rPr>
          <w:color w:val="000000"/>
          <w:szCs w:val="24"/>
        </w:rPr>
        <w:t>The students will be able to describe common open circuit voltages for SMAW systems.</w:t>
      </w:r>
      <w:r w:rsidR="008D3AD3" w:rsidRPr="00192B43">
        <w:rPr>
          <w:color w:val="000000"/>
          <w:szCs w:val="24"/>
        </w:rPr>
        <w:t xml:space="preserve"> MNF1.b.5.h</w:t>
      </w:r>
    </w:p>
    <w:p w:rsidR="00973ED7" w:rsidRPr="00701359" w:rsidRDefault="00973ED7" w:rsidP="00973ED7">
      <w:pPr>
        <w:pStyle w:val="Subtitle"/>
        <w:numPr>
          <w:ilvl w:val="0"/>
          <w:numId w:val="43"/>
        </w:numPr>
        <w:spacing w:after="60" w:line="288" w:lineRule="auto"/>
        <w:jc w:val="left"/>
        <w:rPr>
          <w:b/>
          <w:szCs w:val="24"/>
        </w:rPr>
      </w:pPr>
      <w:r w:rsidRPr="00701359">
        <w:rPr>
          <w:b/>
          <w:color w:val="000000"/>
          <w:szCs w:val="24"/>
        </w:rPr>
        <w:t>The students will be able to describe common types of systems for generating an arc. (</w:t>
      </w:r>
      <w:r w:rsidR="00DA4CFE" w:rsidRPr="00701359">
        <w:rPr>
          <w:b/>
          <w:color w:val="000000"/>
          <w:szCs w:val="24"/>
        </w:rPr>
        <w:t>Transformer</w:t>
      </w:r>
      <w:r w:rsidRPr="00701359">
        <w:rPr>
          <w:b/>
          <w:color w:val="000000"/>
          <w:szCs w:val="24"/>
        </w:rPr>
        <w:t>, rectifier, generator, inverter, battery, etc.)</w:t>
      </w:r>
      <w:r w:rsidR="008D3AD3" w:rsidRPr="00701359">
        <w:rPr>
          <w:b/>
          <w:color w:val="000000"/>
          <w:szCs w:val="24"/>
        </w:rPr>
        <w:t xml:space="preserve"> MNF1.b.5.h</w:t>
      </w:r>
      <w:r w:rsidRPr="00701359">
        <w:rPr>
          <w:b/>
          <w:color w:val="000000"/>
          <w:szCs w:val="24"/>
        </w:rPr>
        <w:t xml:space="preserve"> </w:t>
      </w:r>
      <w:r w:rsidR="008D3AD3" w:rsidRPr="00701359">
        <w:rPr>
          <w:b/>
          <w:color w:val="000000"/>
          <w:szCs w:val="24"/>
        </w:rPr>
        <w:t xml:space="preserve"> </w:t>
      </w:r>
    </w:p>
    <w:p w:rsidR="00973ED7" w:rsidRPr="00192B43" w:rsidRDefault="00973ED7" w:rsidP="00973ED7">
      <w:pPr>
        <w:pStyle w:val="Subtitle"/>
        <w:numPr>
          <w:ilvl w:val="0"/>
          <w:numId w:val="43"/>
        </w:numPr>
        <w:spacing w:after="60" w:line="288" w:lineRule="auto"/>
        <w:jc w:val="left"/>
        <w:rPr>
          <w:szCs w:val="24"/>
        </w:rPr>
      </w:pPr>
      <w:r w:rsidRPr="00192B43">
        <w:rPr>
          <w:color w:val="000000"/>
          <w:szCs w:val="24"/>
        </w:rPr>
        <w:t>The students will be able to describe how duty cycles are calculated and referenced for welding machines.</w:t>
      </w:r>
      <w:r w:rsidR="008D3AD3" w:rsidRPr="00192B43">
        <w:rPr>
          <w:color w:val="000000"/>
          <w:szCs w:val="24"/>
        </w:rPr>
        <w:t xml:space="preserve"> MNF1.b.5.h</w:t>
      </w:r>
    </w:p>
    <w:p w:rsidR="00973ED7" w:rsidRPr="00192B43" w:rsidRDefault="00973ED7" w:rsidP="00973ED7">
      <w:pPr>
        <w:pStyle w:val="Subtitle"/>
        <w:numPr>
          <w:ilvl w:val="0"/>
          <w:numId w:val="43"/>
        </w:numPr>
        <w:spacing w:after="60" w:line="288" w:lineRule="auto"/>
        <w:jc w:val="left"/>
        <w:rPr>
          <w:szCs w:val="24"/>
        </w:rPr>
      </w:pPr>
      <w:r w:rsidRPr="00192B43">
        <w:rPr>
          <w:color w:val="000000"/>
          <w:szCs w:val="24"/>
        </w:rPr>
        <w:t>The students will be able to analyze the causes and solutions for arc blow and other defects.</w:t>
      </w:r>
      <w:r w:rsidR="008D3AD3" w:rsidRPr="00192B43">
        <w:rPr>
          <w:color w:val="000000"/>
          <w:szCs w:val="24"/>
        </w:rPr>
        <w:t xml:space="preserve"> MNF1.b.5.h</w:t>
      </w:r>
    </w:p>
    <w:p w:rsidR="00973ED7" w:rsidRPr="00192B43" w:rsidRDefault="00973ED7" w:rsidP="00973ED7">
      <w:pPr>
        <w:pStyle w:val="Subtitle"/>
        <w:numPr>
          <w:ilvl w:val="0"/>
          <w:numId w:val="43"/>
        </w:numPr>
        <w:spacing w:after="60" w:line="288" w:lineRule="auto"/>
        <w:jc w:val="left"/>
        <w:rPr>
          <w:szCs w:val="24"/>
        </w:rPr>
      </w:pPr>
      <w:r w:rsidRPr="00192B43">
        <w:rPr>
          <w:color w:val="000000"/>
          <w:szCs w:val="24"/>
        </w:rPr>
        <w:t>The students will be able to describe cable gage sizes and choose the appropriate cable diameter for different lengths welding cables.</w:t>
      </w:r>
      <w:r w:rsidR="008D3AD3" w:rsidRPr="00192B43">
        <w:rPr>
          <w:color w:val="000000"/>
          <w:szCs w:val="24"/>
        </w:rPr>
        <w:t xml:space="preserve"> MNF1.b.5.h</w:t>
      </w:r>
    </w:p>
    <w:p w:rsidR="00973ED7" w:rsidRPr="00192B43" w:rsidRDefault="00973ED7" w:rsidP="00973ED7">
      <w:pPr>
        <w:pStyle w:val="Subtitle"/>
        <w:numPr>
          <w:ilvl w:val="0"/>
          <w:numId w:val="43"/>
        </w:numPr>
        <w:spacing w:after="60" w:line="288" w:lineRule="auto"/>
        <w:jc w:val="left"/>
        <w:rPr>
          <w:szCs w:val="24"/>
        </w:rPr>
      </w:pPr>
      <w:r w:rsidRPr="00192B43">
        <w:rPr>
          <w:color w:val="000000"/>
          <w:szCs w:val="24"/>
        </w:rPr>
        <w:t>The students will be able to explain the electrical hertz cycle and how that affects AC arcs.</w:t>
      </w:r>
      <w:r w:rsidR="008D3AD3" w:rsidRPr="00192B43">
        <w:rPr>
          <w:color w:val="000000"/>
          <w:szCs w:val="24"/>
        </w:rPr>
        <w:t xml:space="preserve"> MNF1.b.5.h</w:t>
      </w:r>
    </w:p>
    <w:p w:rsidR="00973ED7" w:rsidRPr="00701359" w:rsidRDefault="00973ED7" w:rsidP="00973ED7">
      <w:pPr>
        <w:pStyle w:val="Subtitle"/>
        <w:numPr>
          <w:ilvl w:val="0"/>
          <w:numId w:val="43"/>
        </w:numPr>
        <w:spacing w:line="288" w:lineRule="auto"/>
        <w:jc w:val="left"/>
        <w:rPr>
          <w:b/>
          <w:szCs w:val="24"/>
        </w:rPr>
      </w:pPr>
      <w:r w:rsidRPr="00701359">
        <w:rPr>
          <w:b/>
          <w:color w:val="000000"/>
          <w:szCs w:val="24"/>
        </w:rPr>
        <w:lastRenderedPageBreak/>
        <w:t>The students will demonstrate their knowledge to complete basic welder setup and operations.</w:t>
      </w:r>
      <w:r w:rsidR="008D3AD3" w:rsidRPr="00701359">
        <w:rPr>
          <w:b/>
          <w:color w:val="000000"/>
          <w:szCs w:val="24"/>
        </w:rPr>
        <w:t xml:space="preserve"> MNF1.b.5.h</w:t>
      </w:r>
    </w:p>
    <w:p w:rsidR="00973ED7" w:rsidRPr="00192B43" w:rsidRDefault="00973ED7" w:rsidP="00973ED7">
      <w:pPr>
        <w:pStyle w:val="Subtitle"/>
        <w:numPr>
          <w:ilvl w:val="0"/>
          <w:numId w:val="43"/>
        </w:numPr>
        <w:spacing w:line="288" w:lineRule="auto"/>
        <w:jc w:val="left"/>
        <w:rPr>
          <w:szCs w:val="24"/>
        </w:rPr>
      </w:pPr>
      <w:r w:rsidRPr="00192B43">
        <w:rPr>
          <w:color w:val="000000"/>
          <w:szCs w:val="24"/>
        </w:rPr>
        <w:t xml:space="preserve">The student will be able to identify all weld </w:t>
      </w:r>
      <w:r w:rsidRPr="00701359">
        <w:rPr>
          <w:noProof/>
          <w:color w:val="000000"/>
          <w:szCs w:val="24"/>
        </w:rPr>
        <w:t>types</w:t>
      </w:r>
      <w:r w:rsidRPr="00192B43">
        <w:rPr>
          <w:color w:val="000000"/>
          <w:szCs w:val="24"/>
        </w:rPr>
        <w:t xml:space="preserve"> and joint designs.</w:t>
      </w:r>
      <w:r w:rsidR="008D3AD3" w:rsidRPr="00192B43">
        <w:rPr>
          <w:color w:val="000000"/>
          <w:szCs w:val="24"/>
        </w:rPr>
        <w:t xml:space="preserve"> </w:t>
      </w:r>
      <w:r w:rsidR="008D3AD3" w:rsidRPr="00192B43">
        <w:rPr>
          <w:szCs w:val="24"/>
        </w:rPr>
        <w:t>MNF1.g.9.h</w:t>
      </w:r>
    </w:p>
    <w:p w:rsidR="00973ED7" w:rsidRPr="00192B43" w:rsidRDefault="00973ED7" w:rsidP="00973ED7">
      <w:pPr>
        <w:pStyle w:val="Subtitle"/>
        <w:spacing w:line="240" w:lineRule="auto"/>
        <w:jc w:val="left"/>
        <w:rPr>
          <w:szCs w:val="24"/>
        </w:rPr>
      </w:pPr>
      <w:bookmarkStart w:id="0" w:name="_qf8ch6wmdlk6" w:colFirst="0" w:colLast="0"/>
      <w:bookmarkEnd w:id="0"/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  <w:r w:rsidRPr="00192B43">
        <w:rPr>
          <w:b/>
          <w:color w:val="000000"/>
          <w:szCs w:val="24"/>
        </w:rPr>
        <w:t xml:space="preserve">Unit 4:   Shielded Metal Arc Welding (SMAW) out of </w:t>
      </w:r>
      <w:r w:rsidR="00DA4CFE" w:rsidRPr="00192B43">
        <w:rPr>
          <w:b/>
          <w:color w:val="000000"/>
          <w:szCs w:val="24"/>
        </w:rPr>
        <w:t>position (</w:t>
      </w:r>
      <w:r w:rsidRPr="00192B43">
        <w:rPr>
          <w:b/>
          <w:color w:val="000000"/>
          <w:szCs w:val="24"/>
        </w:rPr>
        <w:t>2 weeks)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  <w:r w:rsidRPr="00192B43">
        <w:rPr>
          <w:color w:val="000000"/>
          <w:szCs w:val="24"/>
        </w:rPr>
        <w:t xml:space="preserve"> </w:t>
      </w:r>
    </w:p>
    <w:p w:rsidR="00973ED7" w:rsidRPr="00192B43" w:rsidRDefault="00973ED7" w:rsidP="00973ED7">
      <w:pPr>
        <w:pStyle w:val="Subtitle"/>
        <w:spacing w:line="288" w:lineRule="auto"/>
        <w:ind w:left="720"/>
        <w:jc w:val="left"/>
        <w:rPr>
          <w:color w:val="000000"/>
          <w:szCs w:val="24"/>
        </w:rPr>
      </w:pPr>
      <w:r w:rsidRPr="00192B43">
        <w:rPr>
          <w:b/>
          <w:color w:val="000000"/>
          <w:szCs w:val="24"/>
        </w:rPr>
        <w:t>Description</w:t>
      </w:r>
      <w:r w:rsidR="00DA4CFE" w:rsidRPr="00192B43">
        <w:rPr>
          <w:b/>
          <w:color w:val="000000"/>
          <w:szCs w:val="24"/>
        </w:rPr>
        <w:t>;</w:t>
      </w:r>
      <w:r w:rsidR="00DA4CFE" w:rsidRPr="00192B43">
        <w:rPr>
          <w:color w:val="000000"/>
          <w:szCs w:val="24"/>
        </w:rPr>
        <w:t xml:space="preserve"> This</w:t>
      </w:r>
      <w:r w:rsidRPr="00192B43">
        <w:rPr>
          <w:color w:val="000000"/>
          <w:szCs w:val="24"/>
        </w:rPr>
        <w:t xml:space="preserve"> unit will focus on how can SMAW equipment be used to weld in all positions.</w:t>
      </w:r>
    </w:p>
    <w:p w:rsidR="00E10099" w:rsidRPr="00192B43" w:rsidRDefault="00E10099" w:rsidP="00973ED7">
      <w:pPr>
        <w:pStyle w:val="Subtitle"/>
        <w:spacing w:line="288" w:lineRule="auto"/>
        <w:ind w:left="720"/>
        <w:jc w:val="left"/>
        <w:rPr>
          <w:szCs w:val="24"/>
        </w:rPr>
      </w:pPr>
    </w:p>
    <w:p w:rsidR="00973ED7" w:rsidRPr="00192B43" w:rsidRDefault="00973ED7" w:rsidP="00973ED7">
      <w:pPr>
        <w:pStyle w:val="Subtitle"/>
        <w:spacing w:line="288" w:lineRule="auto"/>
        <w:ind w:firstLine="720"/>
        <w:jc w:val="left"/>
        <w:rPr>
          <w:szCs w:val="24"/>
        </w:rPr>
      </w:pPr>
      <w:r w:rsidRPr="00192B43">
        <w:rPr>
          <w:b/>
          <w:color w:val="000000"/>
          <w:szCs w:val="24"/>
        </w:rPr>
        <w:t xml:space="preserve">Standards </w:t>
      </w:r>
    </w:p>
    <w:p w:rsidR="00973ED7" w:rsidRPr="00192B43" w:rsidRDefault="00973ED7" w:rsidP="00973ED7">
      <w:pPr>
        <w:pStyle w:val="Subtitle"/>
        <w:spacing w:after="6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1. The students will be able to make fillet welds, in all positions, on carbon steels.</w:t>
      </w:r>
      <w:r w:rsidR="008D3AD3" w:rsidRPr="00192B43">
        <w:rPr>
          <w:color w:val="000000"/>
          <w:szCs w:val="24"/>
        </w:rPr>
        <w:t xml:space="preserve"> MNF1.g.9.h</w:t>
      </w:r>
    </w:p>
    <w:p w:rsidR="00973ED7" w:rsidRPr="00192B43" w:rsidRDefault="00973ED7" w:rsidP="00973ED7">
      <w:pPr>
        <w:pStyle w:val="Subtitle"/>
        <w:spacing w:after="6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2. The students will be able to make groove welds, in all positions, on carbon steel.</w:t>
      </w:r>
      <w:r w:rsidR="008D3AD3" w:rsidRPr="00192B43">
        <w:rPr>
          <w:color w:val="000000"/>
          <w:szCs w:val="24"/>
        </w:rPr>
        <w:t xml:space="preserve"> MNF1.g.9.h</w:t>
      </w:r>
    </w:p>
    <w:p w:rsidR="00973ED7" w:rsidRPr="00701359" w:rsidRDefault="00973ED7" w:rsidP="00973ED7">
      <w:pPr>
        <w:pStyle w:val="Subtitle"/>
        <w:spacing w:after="60" w:line="288" w:lineRule="auto"/>
        <w:ind w:left="720"/>
        <w:jc w:val="left"/>
        <w:rPr>
          <w:b/>
          <w:szCs w:val="24"/>
        </w:rPr>
      </w:pPr>
      <w:r w:rsidRPr="00701359">
        <w:rPr>
          <w:b/>
          <w:color w:val="000000"/>
          <w:szCs w:val="24"/>
        </w:rPr>
        <w:t>3. The students will be able to pass a SMAW welder performance qualification test on all flat position welds (following AWS standards based on a ten point scale).</w:t>
      </w:r>
      <w:r w:rsidR="008D3AD3" w:rsidRPr="00701359">
        <w:rPr>
          <w:b/>
          <w:color w:val="000000"/>
          <w:szCs w:val="24"/>
        </w:rPr>
        <w:t xml:space="preserve"> MNF1.g.9.h</w:t>
      </w:r>
    </w:p>
    <w:p w:rsidR="00973ED7" w:rsidRPr="00192B43" w:rsidRDefault="00973ED7" w:rsidP="00973ED7">
      <w:pPr>
        <w:pStyle w:val="Subtitle"/>
        <w:spacing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4. The students will be able to identify and use all common weld joints</w:t>
      </w:r>
      <w:r w:rsidR="008D3AD3" w:rsidRPr="00192B43">
        <w:rPr>
          <w:color w:val="000000"/>
          <w:szCs w:val="24"/>
        </w:rPr>
        <w:t>. MNF1.g.9.h</w:t>
      </w:r>
    </w:p>
    <w:p w:rsidR="00973ED7" w:rsidRPr="00192B43" w:rsidRDefault="00973ED7" w:rsidP="00973ED7">
      <w:pPr>
        <w:ind w:left="720"/>
        <w:rPr>
          <w:sz w:val="24"/>
          <w:szCs w:val="24"/>
        </w:rPr>
      </w:pPr>
      <w:r w:rsidRPr="00192B43">
        <w:rPr>
          <w:sz w:val="24"/>
          <w:szCs w:val="24"/>
        </w:rPr>
        <w:t>5. Students will be able to identify, choose and properly use the correct electrode for the application.</w:t>
      </w:r>
      <w:r w:rsidR="008D3AD3" w:rsidRPr="00192B43">
        <w:rPr>
          <w:sz w:val="24"/>
          <w:szCs w:val="24"/>
        </w:rPr>
        <w:t xml:space="preserve"> </w:t>
      </w:r>
      <w:r w:rsidR="008D3AD3" w:rsidRPr="00192B43">
        <w:rPr>
          <w:color w:val="000000"/>
          <w:sz w:val="24"/>
          <w:szCs w:val="24"/>
        </w:rPr>
        <w:t>MNF1.g.9.h</w:t>
      </w:r>
    </w:p>
    <w:p w:rsidR="00973ED7" w:rsidRPr="00192B43" w:rsidRDefault="00973ED7" w:rsidP="00973ED7">
      <w:pPr>
        <w:rPr>
          <w:sz w:val="24"/>
          <w:szCs w:val="24"/>
        </w:rPr>
      </w:pPr>
    </w:p>
    <w:p w:rsidR="00973ED7" w:rsidRPr="00192B43" w:rsidRDefault="00973ED7" w:rsidP="00973ED7">
      <w:pPr>
        <w:rPr>
          <w:sz w:val="24"/>
          <w:szCs w:val="24"/>
        </w:rPr>
      </w:pPr>
      <w:r w:rsidRPr="00192B43">
        <w:rPr>
          <w:b/>
          <w:sz w:val="24"/>
          <w:szCs w:val="24"/>
        </w:rPr>
        <w:t>Unit 5</w:t>
      </w:r>
      <w:r w:rsidRPr="00192B43">
        <w:rPr>
          <w:b/>
          <w:color w:val="000000"/>
          <w:sz w:val="24"/>
          <w:szCs w:val="24"/>
        </w:rPr>
        <w:t xml:space="preserve">: Thermal Cutting Processes   </w:t>
      </w:r>
      <w:r w:rsidR="00DA4CFE" w:rsidRPr="00192B43">
        <w:rPr>
          <w:b/>
          <w:color w:val="000000"/>
          <w:sz w:val="24"/>
          <w:szCs w:val="24"/>
        </w:rPr>
        <w:t>(3</w:t>
      </w:r>
      <w:r w:rsidRPr="00192B43">
        <w:rPr>
          <w:b/>
          <w:sz w:val="24"/>
          <w:szCs w:val="24"/>
        </w:rPr>
        <w:t>-4 days</w:t>
      </w:r>
      <w:r w:rsidRPr="00192B43">
        <w:rPr>
          <w:b/>
          <w:color w:val="000000"/>
          <w:sz w:val="24"/>
          <w:szCs w:val="24"/>
        </w:rPr>
        <w:t>)</w:t>
      </w:r>
    </w:p>
    <w:p w:rsidR="00973ED7" w:rsidRPr="00192B43" w:rsidRDefault="00973ED7" w:rsidP="00973ED7">
      <w:pPr>
        <w:rPr>
          <w:b/>
          <w:color w:val="000000"/>
          <w:sz w:val="24"/>
          <w:szCs w:val="24"/>
        </w:rPr>
      </w:pPr>
    </w:p>
    <w:p w:rsidR="00973ED7" w:rsidRPr="00192B43" w:rsidRDefault="00973ED7" w:rsidP="00973ED7">
      <w:pPr>
        <w:ind w:left="720"/>
        <w:rPr>
          <w:sz w:val="24"/>
          <w:szCs w:val="24"/>
        </w:rPr>
      </w:pPr>
      <w:r w:rsidRPr="00192B43">
        <w:rPr>
          <w:b/>
          <w:color w:val="000000"/>
          <w:sz w:val="24"/>
          <w:szCs w:val="24"/>
        </w:rPr>
        <w:t>Description:</w:t>
      </w:r>
      <w:r w:rsidRPr="00192B43">
        <w:rPr>
          <w:color w:val="000000"/>
          <w:sz w:val="24"/>
          <w:szCs w:val="24"/>
        </w:rPr>
        <w:t xml:space="preserve"> </w:t>
      </w:r>
      <w:r w:rsidRPr="00192B43">
        <w:rPr>
          <w:sz w:val="24"/>
          <w:szCs w:val="24"/>
        </w:rPr>
        <w:t>learn h</w:t>
      </w:r>
      <w:r w:rsidRPr="00192B43">
        <w:rPr>
          <w:color w:val="000000"/>
          <w:sz w:val="24"/>
          <w:szCs w:val="24"/>
        </w:rPr>
        <w:t>ow thermal cutting processes can be used to prepare metal for fabrication</w:t>
      </w:r>
    </w:p>
    <w:p w:rsidR="00973ED7" w:rsidRPr="00192B43" w:rsidRDefault="00973ED7" w:rsidP="00973ED7">
      <w:pPr>
        <w:rPr>
          <w:sz w:val="24"/>
          <w:szCs w:val="24"/>
        </w:rPr>
      </w:pPr>
    </w:p>
    <w:p w:rsidR="00973ED7" w:rsidRPr="00192B43" w:rsidRDefault="00973ED7" w:rsidP="00E10099">
      <w:pPr>
        <w:ind w:firstLine="720"/>
        <w:contextualSpacing/>
        <w:rPr>
          <w:color w:val="000000"/>
          <w:sz w:val="24"/>
          <w:szCs w:val="24"/>
        </w:rPr>
      </w:pPr>
      <w:r w:rsidRPr="00192B43">
        <w:rPr>
          <w:b/>
          <w:color w:val="000000"/>
          <w:sz w:val="24"/>
          <w:szCs w:val="24"/>
        </w:rPr>
        <w:t>Standards</w:t>
      </w:r>
    </w:p>
    <w:p w:rsidR="0095560F" w:rsidRPr="00192B43" w:rsidRDefault="0095560F" w:rsidP="0095560F">
      <w:pPr>
        <w:pStyle w:val="ListParagraph"/>
        <w:numPr>
          <w:ilvl w:val="0"/>
          <w:numId w:val="50"/>
        </w:numPr>
        <w:rPr>
          <w:color w:val="000000"/>
          <w:sz w:val="24"/>
          <w:szCs w:val="24"/>
        </w:rPr>
      </w:pPr>
      <w:r w:rsidRPr="00192B43">
        <w:rPr>
          <w:color w:val="000000"/>
          <w:sz w:val="24"/>
          <w:szCs w:val="24"/>
        </w:rPr>
        <w:t xml:space="preserve">The students will be able to perform straight, bevel edge cutting operations, in the flat positions, on carbon steel using </w:t>
      </w:r>
      <w:r w:rsidR="00701359">
        <w:rPr>
          <w:color w:val="000000"/>
          <w:sz w:val="24"/>
          <w:szCs w:val="24"/>
        </w:rPr>
        <w:t xml:space="preserve">the </w:t>
      </w:r>
      <w:r w:rsidRPr="00701359">
        <w:rPr>
          <w:noProof/>
          <w:color w:val="000000"/>
          <w:sz w:val="24"/>
          <w:szCs w:val="24"/>
        </w:rPr>
        <w:t>manual</w:t>
      </w:r>
      <w:r w:rsidRPr="00192B43">
        <w:rPr>
          <w:color w:val="000000"/>
          <w:sz w:val="24"/>
          <w:szCs w:val="24"/>
        </w:rPr>
        <w:t xml:space="preserve"> oxy-fuel system. </w:t>
      </w:r>
      <w:r w:rsidR="008D3AD3" w:rsidRPr="00192B43">
        <w:rPr>
          <w:color w:val="000000"/>
          <w:sz w:val="24"/>
          <w:szCs w:val="24"/>
        </w:rPr>
        <w:t>MNF1.h.6.h</w:t>
      </w:r>
    </w:p>
    <w:p w:rsidR="0095560F" w:rsidRPr="00192B43" w:rsidRDefault="0095560F" w:rsidP="0095560F">
      <w:pPr>
        <w:pStyle w:val="ListParagraph"/>
        <w:numPr>
          <w:ilvl w:val="0"/>
          <w:numId w:val="50"/>
        </w:numPr>
        <w:rPr>
          <w:sz w:val="24"/>
          <w:szCs w:val="24"/>
        </w:rPr>
      </w:pPr>
      <w:r w:rsidRPr="00192B43">
        <w:rPr>
          <w:color w:val="000000"/>
          <w:sz w:val="24"/>
          <w:szCs w:val="24"/>
        </w:rPr>
        <w:t>The students will be able to perform straight, bevel edge cutting operations, in the flat position, on carbon steel using manual plasma system.</w:t>
      </w:r>
      <w:r w:rsidR="008D3AD3" w:rsidRPr="00192B43">
        <w:rPr>
          <w:color w:val="000000"/>
          <w:sz w:val="24"/>
          <w:szCs w:val="24"/>
        </w:rPr>
        <w:t xml:space="preserve"> MNF1.h.7.h</w:t>
      </w:r>
    </w:p>
    <w:p w:rsidR="0095560F" w:rsidRPr="00192B43" w:rsidRDefault="0095560F" w:rsidP="0095560F">
      <w:pPr>
        <w:pStyle w:val="ListParagraph"/>
        <w:numPr>
          <w:ilvl w:val="0"/>
          <w:numId w:val="50"/>
        </w:numPr>
        <w:rPr>
          <w:color w:val="000000"/>
          <w:sz w:val="24"/>
          <w:szCs w:val="24"/>
        </w:rPr>
      </w:pPr>
      <w:r w:rsidRPr="00192B43">
        <w:rPr>
          <w:color w:val="000000"/>
          <w:sz w:val="24"/>
          <w:szCs w:val="24"/>
        </w:rPr>
        <w:t>The students will be able to perform straight cutting operations, in the flat position, on carbon steel, aluminum and stainless using CNC Plasma table system.</w:t>
      </w:r>
      <w:r w:rsidR="008D3AD3" w:rsidRPr="00192B43">
        <w:rPr>
          <w:color w:val="000000"/>
          <w:sz w:val="24"/>
          <w:szCs w:val="24"/>
        </w:rPr>
        <w:t xml:space="preserve"> MNF1.h.8.h</w:t>
      </w:r>
    </w:p>
    <w:p w:rsidR="00973ED7" w:rsidRPr="00192B43" w:rsidRDefault="0095560F" w:rsidP="0095560F">
      <w:pPr>
        <w:pStyle w:val="ListParagraph"/>
        <w:numPr>
          <w:ilvl w:val="0"/>
          <w:numId w:val="50"/>
        </w:numPr>
        <w:rPr>
          <w:sz w:val="24"/>
          <w:szCs w:val="24"/>
        </w:rPr>
      </w:pPr>
      <w:r w:rsidRPr="00192B43">
        <w:rPr>
          <w:color w:val="000000"/>
          <w:sz w:val="24"/>
          <w:szCs w:val="24"/>
        </w:rPr>
        <w:t>The students will be able to perform scarfing and gouging operations to remove base and weld metal, in the flat and horizontal</w:t>
      </w:r>
      <w:r w:rsidR="008D3AD3" w:rsidRPr="00192B43">
        <w:rPr>
          <w:color w:val="000000"/>
          <w:sz w:val="24"/>
          <w:szCs w:val="24"/>
        </w:rPr>
        <w:t>. MNF1.h.9.h</w:t>
      </w:r>
    </w:p>
    <w:p w:rsidR="0095560F" w:rsidRPr="00192B43" w:rsidRDefault="0095560F" w:rsidP="0095560F">
      <w:pPr>
        <w:pStyle w:val="ListParagraph"/>
        <w:ind w:left="1440"/>
        <w:rPr>
          <w:sz w:val="24"/>
          <w:szCs w:val="24"/>
        </w:rPr>
      </w:pPr>
    </w:p>
    <w:p w:rsidR="00973ED7" w:rsidRPr="00192B43" w:rsidRDefault="00973ED7" w:rsidP="00973ED7">
      <w:pPr>
        <w:rPr>
          <w:sz w:val="24"/>
          <w:szCs w:val="24"/>
        </w:rPr>
      </w:pPr>
      <w:r w:rsidRPr="00192B43">
        <w:rPr>
          <w:b/>
          <w:color w:val="000000"/>
          <w:sz w:val="24"/>
          <w:szCs w:val="24"/>
        </w:rPr>
        <w:t>Unit 6:    Drawing and Welding Symbol Interpretation   (2-4 days)</w:t>
      </w:r>
    </w:p>
    <w:p w:rsidR="00973ED7" w:rsidRPr="00192B43" w:rsidRDefault="00973ED7" w:rsidP="00973ED7">
      <w:pPr>
        <w:rPr>
          <w:b/>
          <w:color w:val="000000"/>
          <w:sz w:val="24"/>
          <w:szCs w:val="24"/>
        </w:rPr>
      </w:pPr>
    </w:p>
    <w:p w:rsidR="00973ED7" w:rsidRPr="00192B43" w:rsidRDefault="00973ED7" w:rsidP="00973ED7">
      <w:pPr>
        <w:ind w:left="720"/>
        <w:rPr>
          <w:sz w:val="24"/>
          <w:szCs w:val="24"/>
        </w:rPr>
      </w:pPr>
      <w:r w:rsidRPr="00192B43">
        <w:rPr>
          <w:b/>
          <w:color w:val="000000"/>
          <w:sz w:val="24"/>
          <w:szCs w:val="24"/>
        </w:rPr>
        <w:lastRenderedPageBreak/>
        <w:t>Description</w:t>
      </w:r>
      <w:r w:rsidRPr="00192B43">
        <w:rPr>
          <w:b/>
          <w:sz w:val="24"/>
          <w:szCs w:val="24"/>
        </w:rPr>
        <w:t>:</w:t>
      </w:r>
      <w:r w:rsidRPr="00192B43">
        <w:rPr>
          <w:b/>
          <w:color w:val="000000"/>
          <w:sz w:val="24"/>
          <w:szCs w:val="24"/>
        </w:rPr>
        <w:t xml:space="preserve"> </w:t>
      </w:r>
      <w:r w:rsidRPr="00192B43">
        <w:rPr>
          <w:color w:val="000000"/>
          <w:sz w:val="24"/>
          <w:szCs w:val="24"/>
        </w:rPr>
        <w:t xml:space="preserve"> Learn how information about </w:t>
      </w:r>
      <w:r w:rsidRPr="00192B43">
        <w:rPr>
          <w:sz w:val="24"/>
          <w:szCs w:val="24"/>
        </w:rPr>
        <w:t xml:space="preserve">how a </w:t>
      </w:r>
      <w:r w:rsidRPr="00192B43">
        <w:rPr>
          <w:color w:val="000000"/>
          <w:sz w:val="24"/>
          <w:szCs w:val="24"/>
        </w:rPr>
        <w:t xml:space="preserve">part </w:t>
      </w:r>
      <w:r w:rsidR="00701359">
        <w:rPr>
          <w:color w:val="000000"/>
          <w:sz w:val="24"/>
          <w:szCs w:val="24"/>
        </w:rPr>
        <w:t xml:space="preserve">is </w:t>
      </w:r>
      <w:r w:rsidRPr="00701359">
        <w:rPr>
          <w:noProof/>
          <w:color w:val="000000"/>
          <w:sz w:val="24"/>
          <w:szCs w:val="24"/>
        </w:rPr>
        <w:t>drawn</w:t>
      </w:r>
      <w:r w:rsidRPr="00192B43">
        <w:rPr>
          <w:color w:val="000000"/>
          <w:sz w:val="24"/>
          <w:szCs w:val="24"/>
        </w:rPr>
        <w:t xml:space="preserve"> </w:t>
      </w:r>
      <w:r w:rsidR="00701359">
        <w:rPr>
          <w:sz w:val="24"/>
          <w:szCs w:val="24"/>
        </w:rPr>
        <w:t xml:space="preserve">and </w:t>
      </w:r>
      <w:r w:rsidRPr="00192B43">
        <w:rPr>
          <w:color w:val="000000"/>
          <w:sz w:val="24"/>
          <w:szCs w:val="24"/>
        </w:rPr>
        <w:t>interpreted for manufacturing</w:t>
      </w:r>
    </w:p>
    <w:p w:rsidR="00973ED7" w:rsidRPr="00192B43" w:rsidRDefault="00973ED7" w:rsidP="00973ED7">
      <w:pPr>
        <w:rPr>
          <w:sz w:val="24"/>
          <w:szCs w:val="24"/>
        </w:rPr>
      </w:pPr>
      <w:bookmarkStart w:id="1" w:name="_GoBack"/>
      <w:bookmarkEnd w:id="1"/>
    </w:p>
    <w:p w:rsidR="00973ED7" w:rsidRPr="00192B43" w:rsidRDefault="00973ED7" w:rsidP="00973ED7">
      <w:pPr>
        <w:ind w:firstLine="720"/>
        <w:rPr>
          <w:sz w:val="24"/>
          <w:szCs w:val="24"/>
        </w:rPr>
      </w:pPr>
      <w:r w:rsidRPr="00192B43">
        <w:rPr>
          <w:b/>
          <w:sz w:val="24"/>
          <w:szCs w:val="24"/>
        </w:rPr>
        <w:t>Standards</w:t>
      </w:r>
    </w:p>
    <w:p w:rsidR="00973ED7" w:rsidRPr="00701359" w:rsidRDefault="00973ED7" w:rsidP="00973ED7">
      <w:pPr>
        <w:ind w:left="720"/>
        <w:rPr>
          <w:b/>
          <w:sz w:val="24"/>
          <w:szCs w:val="24"/>
        </w:rPr>
      </w:pPr>
      <w:r w:rsidRPr="00701359">
        <w:rPr>
          <w:b/>
          <w:color w:val="000000"/>
          <w:sz w:val="24"/>
          <w:szCs w:val="24"/>
        </w:rPr>
        <w:t>1. The students will be able to interpret welding symbol information.</w:t>
      </w:r>
      <w:r w:rsidR="00EA4356" w:rsidRPr="00701359">
        <w:rPr>
          <w:b/>
          <w:color w:val="000000"/>
          <w:sz w:val="24"/>
          <w:szCs w:val="24"/>
        </w:rPr>
        <w:t xml:space="preserve"> </w:t>
      </w:r>
      <w:r w:rsidR="00EA4356" w:rsidRPr="00701359">
        <w:rPr>
          <w:b/>
          <w:sz w:val="24"/>
          <w:szCs w:val="24"/>
        </w:rPr>
        <w:t>MNF1.g.10.h</w:t>
      </w:r>
    </w:p>
    <w:p w:rsidR="00973ED7" w:rsidRPr="00192B43" w:rsidRDefault="00973ED7" w:rsidP="00973ED7">
      <w:pPr>
        <w:ind w:left="720"/>
        <w:rPr>
          <w:sz w:val="24"/>
          <w:szCs w:val="24"/>
        </w:rPr>
      </w:pPr>
      <w:r w:rsidRPr="00192B43">
        <w:rPr>
          <w:color w:val="000000"/>
          <w:sz w:val="24"/>
          <w:szCs w:val="24"/>
        </w:rPr>
        <w:t>2. The students will be able to fabricate parts from a drawing or sketch.</w:t>
      </w:r>
      <w:r w:rsidR="00EA4356" w:rsidRPr="00192B43">
        <w:rPr>
          <w:color w:val="000000"/>
          <w:sz w:val="24"/>
          <w:szCs w:val="24"/>
        </w:rPr>
        <w:t xml:space="preserve"> </w:t>
      </w:r>
      <w:r w:rsidR="00EA4356" w:rsidRPr="00192B43">
        <w:rPr>
          <w:sz w:val="24"/>
          <w:szCs w:val="24"/>
        </w:rPr>
        <w:t>MNF1.g.10.h</w:t>
      </w:r>
    </w:p>
    <w:p w:rsidR="00973ED7" w:rsidRPr="00192B43" w:rsidRDefault="00973ED7" w:rsidP="00973ED7">
      <w:pPr>
        <w:ind w:left="720"/>
        <w:rPr>
          <w:sz w:val="24"/>
          <w:szCs w:val="24"/>
        </w:rPr>
      </w:pPr>
      <w:r w:rsidRPr="00192B43">
        <w:rPr>
          <w:color w:val="000000"/>
          <w:sz w:val="24"/>
          <w:szCs w:val="24"/>
        </w:rPr>
        <w:t>3. The students will be able to identify the different parts of a fillet and groove weld from a drawing.</w:t>
      </w:r>
      <w:r w:rsidR="00EA4356" w:rsidRPr="00192B43">
        <w:rPr>
          <w:color w:val="000000"/>
          <w:sz w:val="24"/>
          <w:szCs w:val="24"/>
        </w:rPr>
        <w:t xml:space="preserve"> </w:t>
      </w:r>
      <w:r w:rsidR="00EA4356" w:rsidRPr="00192B43">
        <w:rPr>
          <w:sz w:val="24"/>
          <w:szCs w:val="24"/>
        </w:rPr>
        <w:t>MNF1.g.10.h</w:t>
      </w:r>
    </w:p>
    <w:p w:rsidR="00973ED7" w:rsidRPr="00192B43" w:rsidRDefault="00973ED7" w:rsidP="00973ED7">
      <w:pPr>
        <w:ind w:left="720"/>
        <w:rPr>
          <w:sz w:val="24"/>
          <w:szCs w:val="24"/>
        </w:rPr>
      </w:pPr>
      <w:r w:rsidRPr="00192B43">
        <w:rPr>
          <w:color w:val="000000"/>
          <w:sz w:val="24"/>
          <w:szCs w:val="24"/>
        </w:rPr>
        <w:t>4. The students will be able to describe how intermittent welds are referenced on a print.</w:t>
      </w:r>
      <w:r w:rsidR="00EA4356" w:rsidRPr="00192B43">
        <w:rPr>
          <w:color w:val="000000"/>
          <w:sz w:val="24"/>
          <w:szCs w:val="24"/>
        </w:rPr>
        <w:t xml:space="preserve"> </w:t>
      </w:r>
      <w:r w:rsidR="00EA4356" w:rsidRPr="00192B43">
        <w:rPr>
          <w:sz w:val="24"/>
          <w:szCs w:val="24"/>
        </w:rPr>
        <w:t>MNF1.g.10.h</w:t>
      </w:r>
    </w:p>
    <w:p w:rsidR="00973ED7" w:rsidRPr="00192B43" w:rsidRDefault="00973ED7" w:rsidP="00973ED7">
      <w:pPr>
        <w:ind w:left="720"/>
        <w:rPr>
          <w:sz w:val="24"/>
          <w:szCs w:val="24"/>
        </w:rPr>
      </w:pPr>
      <w:r w:rsidRPr="00192B43">
        <w:rPr>
          <w:color w:val="000000"/>
          <w:sz w:val="24"/>
          <w:szCs w:val="24"/>
        </w:rPr>
        <w:t>5. The students will be able to identify the five different types of welding joints. (Tee, Butt, Corner, Lap, plug/</w:t>
      </w:r>
      <w:r w:rsidR="00DA4CFE" w:rsidRPr="00192B43">
        <w:rPr>
          <w:color w:val="000000"/>
          <w:sz w:val="24"/>
          <w:szCs w:val="24"/>
        </w:rPr>
        <w:t>slot, and</w:t>
      </w:r>
      <w:r w:rsidRPr="00192B43">
        <w:rPr>
          <w:color w:val="000000"/>
          <w:sz w:val="24"/>
          <w:szCs w:val="24"/>
        </w:rPr>
        <w:t xml:space="preserve"> edge) as shown on a drawing.</w:t>
      </w:r>
      <w:r w:rsidR="00EA4356" w:rsidRPr="00192B43">
        <w:rPr>
          <w:color w:val="000000"/>
          <w:sz w:val="24"/>
          <w:szCs w:val="24"/>
        </w:rPr>
        <w:t xml:space="preserve"> </w:t>
      </w:r>
      <w:r w:rsidR="00EA4356" w:rsidRPr="00192B43">
        <w:rPr>
          <w:sz w:val="24"/>
          <w:szCs w:val="24"/>
        </w:rPr>
        <w:t>MNF1.g.10.h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  <w:r w:rsidRPr="00192B43">
        <w:rPr>
          <w:b/>
          <w:color w:val="000000"/>
          <w:szCs w:val="24"/>
        </w:rPr>
        <w:t xml:space="preserve">Unit 7:  Careers in </w:t>
      </w:r>
      <w:r w:rsidR="00DA4CFE" w:rsidRPr="00192B43">
        <w:rPr>
          <w:b/>
          <w:color w:val="000000"/>
          <w:szCs w:val="24"/>
        </w:rPr>
        <w:t>welding (</w:t>
      </w:r>
      <w:r w:rsidRPr="00192B43">
        <w:rPr>
          <w:b/>
          <w:color w:val="000000"/>
          <w:szCs w:val="24"/>
        </w:rPr>
        <w:t>2 days)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</w:p>
    <w:p w:rsidR="00973ED7" w:rsidRPr="00192B43" w:rsidRDefault="00973ED7" w:rsidP="00973ED7">
      <w:pPr>
        <w:pStyle w:val="Subtitle"/>
        <w:spacing w:line="288" w:lineRule="auto"/>
        <w:ind w:left="720"/>
        <w:jc w:val="left"/>
        <w:rPr>
          <w:szCs w:val="24"/>
        </w:rPr>
      </w:pPr>
      <w:r w:rsidRPr="00192B43">
        <w:rPr>
          <w:b/>
          <w:color w:val="000000"/>
          <w:szCs w:val="24"/>
        </w:rPr>
        <w:t xml:space="preserve">Description: </w:t>
      </w:r>
      <w:r w:rsidRPr="00192B43">
        <w:rPr>
          <w:color w:val="000000"/>
          <w:szCs w:val="24"/>
        </w:rPr>
        <w:t xml:space="preserve"> Student will study what career options are available that require any of the welding process skills.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</w:p>
    <w:p w:rsidR="00973ED7" w:rsidRPr="00192B43" w:rsidRDefault="00973ED7" w:rsidP="00E10099">
      <w:pPr>
        <w:pStyle w:val="Subtitle"/>
        <w:spacing w:line="288" w:lineRule="auto"/>
        <w:ind w:firstLine="720"/>
        <w:jc w:val="left"/>
        <w:rPr>
          <w:szCs w:val="24"/>
        </w:rPr>
      </w:pPr>
      <w:r w:rsidRPr="00192B43">
        <w:rPr>
          <w:b/>
          <w:color w:val="000000"/>
          <w:szCs w:val="24"/>
        </w:rPr>
        <w:t>Standards</w:t>
      </w:r>
    </w:p>
    <w:p w:rsidR="00973ED7" w:rsidRPr="00192B43" w:rsidRDefault="00973ED7" w:rsidP="00973ED7">
      <w:pPr>
        <w:pStyle w:val="Subtitle"/>
        <w:keepNext/>
        <w:keepLines/>
        <w:numPr>
          <w:ilvl w:val="0"/>
          <w:numId w:val="38"/>
        </w:numPr>
        <w:spacing w:line="288" w:lineRule="auto"/>
        <w:ind w:hanging="360"/>
        <w:contextualSpacing/>
        <w:jc w:val="left"/>
        <w:rPr>
          <w:i/>
          <w:color w:val="000000"/>
          <w:szCs w:val="24"/>
        </w:rPr>
      </w:pPr>
      <w:r w:rsidRPr="00192B43">
        <w:rPr>
          <w:color w:val="000000"/>
          <w:szCs w:val="24"/>
        </w:rPr>
        <w:t xml:space="preserve">The student will participate with guest speakers related to the world </w:t>
      </w:r>
      <w:r w:rsidR="00DA4CFE" w:rsidRPr="00192B43">
        <w:rPr>
          <w:color w:val="000000"/>
          <w:szCs w:val="24"/>
        </w:rPr>
        <w:t>of welding</w:t>
      </w:r>
      <w:r w:rsidRPr="00192B43">
        <w:rPr>
          <w:color w:val="000000"/>
          <w:szCs w:val="24"/>
        </w:rPr>
        <w:t>.</w:t>
      </w:r>
      <w:r w:rsidR="00EA4356" w:rsidRPr="00192B43">
        <w:rPr>
          <w:color w:val="000000"/>
          <w:szCs w:val="24"/>
        </w:rPr>
        <w:t xml:space="preserve"> </w:t>
      </w:r>
      <w:r w:rsidR="00EA4356" w:rsidRPr="00192B43">
        <w:rPr>
          <w:szCs w:val="24"/>
        </w:rPr>
        <w:t>MNF1.g.10.h</w:t>
      </w:r>
    </w:p>
    <w:p w:rsidR="00973ED7" w:rsidRPr="00701359" w:rsidRDefault="00973ED7" w:rsidP="00973ED7">
      <w:pPr>
        <w:pStyle w:val="Subtitle"/>
        <w:keepNext/>
        <w:keepLines/>
        <w:numPr>
          <w:ilvl w:val="0"/>
          <w:numId w:val="38"/>
        </w:numPr>
        <w:spacing w:line="288" w:lineRule="auto"/>
        <w:ind w:hanging="360"/>
        <w:contextualSpacing/>
        <w:jc w:val="left"/>
        <w:rPr>
          <w:b/>
          <w:i/>
          <w:color w:val="000000"/>
          <w:szCs w:val="24"/>
        </w:rPr>
      </w:pPr>
      <w:r w:rsidRPr="00701359">
        <w:rPr>
          <w:b/>
          <w:color w:val="000000"/>
          <w:szCs w:val="24"/>
        </w:rPr>
        <w:t>The students will be able to report on a career option that requires SMAW skills.</w:t>
      </w:r>
      <w:r w:rsidR="00EA4356" w:rsidRPr="00701359">
        <w:rPr>
          <w:b/>
          <w:color w:val="000000"/>
          <w:szCs w:val="24"/>
        </w:rPr>
        <w:t xml:space="preserve"> </w:t>
      </w:r>
      <w:r w:rsidR="00EA4356" w:rsidRPr="00701359">
        <w:rPr>
          <w:b/>
          <w:szCs w:val="24"/>
        </w:rPr>
        <w:t>MNF1.g.10.h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  <w:r w:rsidRPr="00192B43">
        <w:rPr>
          <w:b/>
          <w:color w:val="000000"/>
          <w:szCs w:val="24"/>
        </w:rPr>
        <w:t>Unit 8:   Occupational Orientation (ongoing)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</w:p>
    <w:p w:rsidR="00973ED7" w:rsidRPr="00192B43" w:rsidRDefault="00973ED7" w:rsidP="00973ED7">
      <w:pPr>
        <w:pStyle w:val="Subtitle"/>
        <w:spacing w:line="288" w:lineRule="auto"/>
        <w:ind w:left="720"/>
        <w:jc w:val="left"/>
        <w:rPr>
          <w:szCs w:val="24"/>
        </w:rPr>
      </w:pPr>
      <w:r w:rsidRPr="00192B43">
        <w:rPr>
          <w:b/>
          <w:color w:val="000000"/>
          <w:szCs w:val="24"/>
        </w:rPr>
        <w:t>Description:</w:t>
      </w:r>
      <w:r w:rsidRPr="00192B43">
        <w:rPr>
          <w:color w:val="000000"/>
          <w:szCs w:val="24"/>
        </w:rPr>
        <w:t xml:space="preserve"> this unit is an ongoing unit to demonstrate what are some important employability skills in the welding industry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</w:p>
    <w:p w:rsidR="00973ED7" w:rsidRPr="00192B43" w:rsidRDefault="00EA4356" w:rsidP="00973ED7">
      <w:pPr>
        <w:pStyle w:val="Subtitle"/>
        <w:spacing w:after="20" w:line="288" w:lineRule="auto"/>
        <w:ind w:firstLine="720"/>
        <w:jc w:val="left"/>
        <w:rPr>
          <w:color w:val="000000"/>
          <w:szCs w:val="24"/>
        </w:rPr>
      </w:pPr>
      <w:r w:rsidRPr="00192B43">
        <w:rPr>
          <w:b/>
          <w:color w:val="000000"/>
          <w:szCs w:val="24"/>
        </w:rPr>
        <w:t>Standards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1. The students will be able to prepare work reports or records.</w:t>
      </w:r>
      <w:r w:rsidR="00EA4356" w:rsidRPr="00192B43">
        <w:rPr>
          <w:color w:val="000000"/>
          <w:szCs w:val="24"/>
        </w:rPr>
        <w:t xml:space="preserve"> CD2.a.3.h, MNF1.c.6.h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2. The students will be able to perform housekeeping duties.</w:t>
      </w:r>
      <w:r w:rsidR="00EA4356" w:rsidRPr="00192B43">
        <w:rPr>
          <w:color w:val="000000"/>
          <w:szCs w:val="24"/>
        </w:rPr>
        <w:t xml:space="preserve"> CD2.b.8.h, MNF1.c.7.h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3. The students will be able to follow verbal and written instructions to complete work assignments.</w:t>
      </w:r>
      <w:r w:rsidR="00EA4356" w:rsidRPr="00192B43">
        <w:rPr>
          <w:color w:val="000000"/>
          <w:szCs w:val="24"/>
        </w:rPr>
        <w:t xml:space="preserve"> CD2.b.8.h, MNF1.c.7.h</w:t>
      </w:r>
    </w:p>
    <w:p w:rsidR="00973ED7" w:rsidRPr="00192B43" w:rsidRDefault="00973ED7" w:rsidP="00973ED7">
      <w:pPr>
        <w:pStyle w:val="Subtitle"/>
        <w:spacing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4. The students will be able to use work time efficiently.</w:t>
      </w:r>
      <w:r w:rsidR="00EA4356" w:rsidRPr="00192B43">
        <w:rPr>
          <w:color w:val="000000"/>
          <w:szCs w:val="24"/>
        </w:rPr>
        <w:t xml:space="preserve"> CD2.b.8.h, MNF1.c.10.h, MNF1.c.9.h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  <w:r w:rsidRPr="00192B43">
        <w:rPr>
          <w:b/>
          <w:color w:val="000000"/>
          <w:szCs w:val="24"/>
        </w:rPr>
        <w:lastRenderedPageBreak/>
        <w:t xml:space="preserve">Unit 9:    </w:t>
      </w:r>
      <w:r w:rsidR="00DA4CFE" w:rsidRPr="00192B43">
        <w:rPr>
          <w:b/>
          <w:color w:val="000000"/>
          <w:szCs w:val="24"/>
        </w:rPr>
        <w:t>Metallurgy</w:t>
      </w:r>
      <w:r w:rsidRPr="00192B43">
        <w:rPr>
          <w:b/>
          <w:color w:val="000000"/>
          <w:szCs w:val="24"/>
        </w:rPr>
        <w:t xml:space="preserve"> </w:t>
      </w:r>
      <w:r w:rsidR="00DA4CFE" w:rsidRPr="00192B43">
        <w:rPr>
          <w:b/>
          <w:color w:val="000000"/>
          <w:szCs w:val="24"/>
        </w:rPr>
        <w:t>(3</w:t>
      </w:r>
      <w:r w:rsidRPr="00192B43">
        <w:rPr>
          <w:b/>
          <w:color w:val="000000"/>
          <w:szCs w:val="24"/>
        </w:rPr>
        <w:t>-5 days)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b/>
          <w:color w:val="000000"/>
          <w:szCs w:val="24"/>
        </w:rPr>
      </w:pPr>
    </w:p>
    <w:p w:rsidR="00973ED7" w:rsidRPr="00192B43" w:rsidRDefault="00973ED7" w:rsidP="00973ED7">
      <w:pPr>
        <w:pStyle w:val="Subtitle"/>
        <w:spacing w:line="288" w:lineRule="auto"/>
        <w:ind w:left="720"/>
        <w:jc w:val="left"/>
        <w:rPr>
          <w:color w:val="000000"/>
          <w:szCs w:val="24"/>
        </w:rPr>
      </w:pPr>
      <w:r w:rsidRPr="00192B43">
        <w:rPr>
          <w:b/>
          <w:color w:val="000000"/>
          <w:szCs w:val="24"/>
        </w:rPr>
        <w:t>Description:</w:t>
      </w:r>
      <w:r w:rsidRPr="00192B43">
        <w:rPr>
          <w:color w:val="000000"/>
          <w:szCs w:val="24"/>
        </w:rPr>
        <w:t xml:space="preserve"> students will be able to answer the essential question </w:t>
      </w:r>
      <w:r w:rsidR="00DA4CFE" w:rsidRPr="00192B43">
        <w:rPr>
          <w:color w:val="000000"/>
          <w:szCs w:val="24"/>
        </w:rPr>
        <w:t>of how</w:t>
      </w:r>
      <w:r w:rsidRPr="00192B43">
        <w:rPr>
          <w:color w:val="000000"/>
          <w:szCs w:val="24"/>
        </w:rPr>
        <w:t xml:space="preserve"> </w:t>
      </w:r>
      <w:r w:rsidR="00701359">
        <w:rPr>
          <w:color w:val="000000"/>
          <w:szCs w:val="24"/>
        </w:rPr>
        <w:t xml:space="preserve">to </w:t>
      </w:r>
      <w:r w:rsidRPr="00701359">
        <w:rPr>
          <w:noProof/>
          <w:color w:val="000000"/>
          <w:szCs w:val="24"/>
        </w:rPr>
        <w:t>do</w:t>
      </w:r>
      <w:r w:rsidRPr="00192B43">
        <w:rPr>
          <w:color w:val="000000"/>
          <w:szCs w:val="24"/>
        </w:rPr>
        <w:t xml:space="preserve"> the properties of metal change during the welding process</w:t>
      </w:r>
    </w:p>
    <w:p w:rsidR="00973ED7" w:rsidRPr="00192B43" w:rsidRDefault="00973ED7" w:rsidP="00973ED7">
      <w:pPr>
        <w:pStyle w:val="Subtitle"/>
        <w:spacing w:line="288" w:lineRule="auto"/>
        <w:ind w:left="720"/>
        <w:jc w:val="left"/>
        <w:rPr>
          <w:szCs w:val="24"/>
        </w:rPr>
      </w:pPr>
    </w:p>
    <w:p w:rsidR="00973ED7" w:rsidRPr="00192B43" w:rsidRDefault="00EA4356" w:rsidP="00973ED7">
      <w:pPr>
        <w:pStyle w:val="Subtitle"/>
        <w:spacing w:line="288" w:lineRule="auto"/>
        <w:ind w:firstLine="720"/>
        <w:jc w:val="left"/>
        <w:rPr>
          <w:szCs w:val="24"/>
        </w:rPr>
      </w:pPr>
      <w:r w:rsidRPr="00192B43">
        <w:rPr>
          <w:b/>
          <w:color w:val="000000"/>
          <w:szCs w:val="24"/>
        </w:rPr>
        <w:t>Standards</w:t>
      </w:r>
    </w:p>
    <w:p w:rsidR="00973ED7" w:rsidRPr="00192B43" w:rsidRDefault="00973ED7" w:rsidP="00973ED7">
      <w:pPr>
        <w:pStyle w:val="Subtitle"/>
        <w:keepNext/>
        <w:keepLines/>
        <w:numPr>
          <w:ilvl w:val="0"/>
          <w:numId w:val="40"/>
        </w:numPr>
        <w:spacing w:after="20" w:line="288" w:lineRule="auto"/>
        <w:ind w:hanging="360"/>
        <w:contextualSpacing/>
        <w:jc w:val="left"/>
        <w:rPr>
          <w:i/>
          <w:color w:val="000000"/>
          <w:szCs w:val="24"/>
        </w:rPr>
      </w:pPr>
      <w:r w:rsidRPr="00192B43">
        <w:rPr>
          <w:color w:val="000000"/>
          <w:szCs w:val="24"/>
        </w:rPr>
        <w:t>The students will be able to define the following physical properties: tensile strength, compressive strength, torsion, shear, fatigue, bending, hardness, elongation, ductility, brittleness, toughness, and grain size.</w:t>
      </w:r>
      <w:r w:rsidR="00EA4356" w:rsidRPr="00192B43">
        <w:rPr>
          <w:color w:val="000000"/>
          <w:szCs w:val="24"/>
        </w:rPr>
        <w:t xml:space="preserve"> MNF1.h.10.h</w:t>
      </w:r>
    </w:p>
    <w:p w:rsidR="00973ED7" w:rsidRPr="00192B43" w:rsidRDefault="00973ED7" w:rsidP="00973ED7">
      <w:pPr>
        <w:pStyle w:val="Subtitle"/>
        <w:keepNext/>
        <w:keepLines/>
        <w:numPr>
          <w:ilvl w:val="0"/>
          <w:numId w:val="40"/>
        </w:numPr>
        <w:spacing w:after="20" w:line="288" w:lineRule="auto"/>
        <w:ind w:hanging="360"/>
        <w:contextualSpacing/>
        <w:jc w:val="left"/>
        <w:rPr>
          <w:i/>
          <w:color w:val="000000"/>
          <w:szCs w:val="24"/>
        </w:rPr>
      </w:pPr>
      <w:r w:rsidRPr="00192B43">
        <w:rPr>
          <w:color w:val="000000"/>
          <w:szCs w:val="24"/>
        </w:rPr>
        <w:t>The students will be able to compare and contrast the physical properties of steel with differing carbon content.</w:t>
      </w:r>
      <w:r w:rsidR="00EA4356" w:rsidRPr="00192B43">
        <w:rPr>
          <w:color w:val="000000"/>
          <w:szCs w:val="24"/>
        </w:rPr>
        <w:t xml:space="preserve"> MNF1.h.10.h</w:t>
      </w:r>
    </w:p>
    <w:p w:rsidR="00973ED7" w:rsidRPr="00192B43" w:rsidRDefault="00973ED7" w:rsidP="00973ED7">
      <w:pPr>
        <w:pStyle w:val="Subtitle"/>
        <w:keepNext/>
        <w:keepLines/>
        <w:numPr>
          <w:ilvl w:val="0"/>
          <w:numId w:val="40"/>
        </w:numPr>
        <w:spacing w:after="20" w:line="288" w:lineRule="auto"/>
        <w:ind w:hanging="360"/>
        <w:contextualSpacing/>
        <w:jc w:val="left"/>
        <w:rPr>
          <w:i/>
          <w:color w:val="000000"/>
          <w:szCs w:val="24"/>
        </w:rPr>
      </w:pPr>
      <w:r w:rsidRPr="00192B43">
        <w:rPr>
          <w:color w:val="000000"/>
          <w:szCs w:val="24"/>
        </w:rPr>
        <w:t xml:space="preserve">The students will be able to explain how temperature, time, </w:t>
      </w:r>
      <w:r w:rsidR="00701359">
        <w:rPr>
          <w:color w:val="000000"/>
          <w:szCs w:val="24"/>
        </w:rPr>
        <w:t xml:space="preserve">the </w:t>
      </w:r>
      <w:r w:rsidRPr="00701359">
        <w:rPr>
          <w:noProof/>
          <w:color w:val="000000"/>
          <w:szCs w:val="24"/>
        </w:rPr>
        <w:t>rate</w:t>
      </w:r>
      <w:r w:rsidRPr="00192B43">
        <w:rPr>
          <w:color w:val="000000"/>
          <w:szCs w:val="24"/>
        </w:rPr>
        <w:t xml:space="preserve"> of cooling, and </w:t>
      </w:r>
      <w:r w:rsidR="00701359">
        <w:rPr>
          <w:color w:val="000000"/>
          <w:szCs w:val="24"/>
        </w:rPr>
        <w:t xml:space="preserve">the </w:t>
      </w:r>
      <w:r w:rsidRPr="00701359">
        <w:rPr>
          <w:noProof/>
          <w:color w:val="000000"/>
          <w:szCs w:val="24"/>
        </w:rPr>
        <w:t>surrounding</w:t>
      </w:r>
      <w:r w:rsidRPr="00192B43">
        <w:rPr>
          <w:color w:val="000000"/>
          <w:szCs w:val="24"/>
        </w:rPr>
        <w:t xml:space="preserve"> material can change the properties of </w:t>
      </w:r>
      <w:r w:rsidR="00701359">
        <w:rPr>
          <w:color w:val="000000"/>
          <w:szCs w:val="24"/>
        </w:rPr>
        <w:t xml:space="preserve">the </w:t>
      </w:r>
      <w:r w:rsidRPr="00701359">
        <w:rPr>
          <w:noProof/>
          <w:color w:val="000000"/>
          <w:szCs w:val="24"/>
        </w:rPr>
        <w:t>metal</w:t>
      </w:r>
      <w:r w:rsidRPr="00192B43">
        <w:rPr>
          <w:color w:val="000000"/>
          <w:szCs w:val="24"/>
        </w:rPr>
        <w:t>.</w:t>
      </w:r>
      <w:r w:rsidR="00EA4356" w:rsidRPr="00192B43">
        <w:rPr>
          <w:color w:val="000000"/>
          <w:szCs w:val="24"/>
        </w:rPr>
        <w:t xml:space="preserve"> MNF1.h.10.h</w:t>
      </w:r>
    </w:p>
    <w:p w:rsidR="00973ED7" w:rsidRPr="00192B43" w:rsidRDefault="00973ED7" w:rsidP="00973ED7">
      <w:pPr>
        <w:pStyle w:val="Subtitle"/>
        <w:keepNext/>
        <w:keepLines/>
        <w:numPr>
          <w:ilvl w:val="0"/>
          <w:numId w:val="40"/>
        </w:numPr>
        <w:spacing w:after="20" w:line="288" w:lineRule="auto"/>
        <w:ind w:hanging="360"/>
        <w:contextualSpacing/>
        <w:jc w:val="left"/>
        <w:rPr>
          <w:i/>
          <w:color w:val="000000"/>
          <w:szCs w:val="24"/>
        </w:rPr>
      </w:pPr>
      <w:r w:rsidRPr="00192B43">
        <w:rPr>
          <w:color w:val="000000"/>
          <w:szCs w:val="24"/>
        </w:rPr>
        <w:t>The students will be able to describe the terms: annealing, case-hardening, normalizing, tempering, and quenching.</w:t>
      </w:r>
      <w:r w:rsidR="00EA4356" w:rsidRPr="00192B43">
        <w:rPr>
          <w:color w:val="000000"/>
          <w:szCs w:val="24"/>
        </w:rPr>
        <w:t xml:space="preserve"> MNF1.h.10.h</w:t>
      </w:r>
    </w:p>
    <w:p w:rsidR="00973ED7" w:rsidRPr="00701359" w:rsidRDefault="00973ED7" w:rsidP="00973ED7">
      <w:pPr>
        <w:pStyle w:val="Subtitle"/>
        <w:keepNext/>
        <w:keepLines/>
        <w:numPr>
          <w:ilvl w:val="0"/>
          <w:numId w:val="40"/>
        </w:numPr>
        <w:spacing w:after="20" w:line="288" w:lineRule="auto"/>
        <w:ind w:hanging="360"/>
        <w:contextualSpacing/>
        <w:jc w:val="left"/>
        <w:rPr>
          <w:b/>
          <w:i/>
          <w:color w:val="000000"/>
          <w:szCs w:val="24"/>
        </w:rPr>
      </w:pPr>
      <w:r w:rsidRPr="00701359">
        <w:rPr>
          <w:b/>
          <w:color w:val="000000"/>
          <w:szCs w:val="24"/>
        </w:rPr>
        <w:t>The students will be able to identify how common metals are formed into usable materials.</w:t>
      </w:r>
      <w:r w:rsidR="00EA4356" w:rsidRPr="00701359">
        <w:rPr>
          <w:b/>
          <w:color w:val="000000"/>
          <w:szCs w:val="24"/>
        </w:rPr>
        <w:t xml:space="preserve"> MNF1.h.10.h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  <w:r w:rsidRPr="00192B43">
        <w:rPr>
          <w:b/>
          <w:color w:val="000000"/>
          <w:szCs w:val="24"/>
        </w:rPr>
        <w:t>Unit 10:  Gas Metal Arc Welding (GMAW) Carbon Steel (2-3 weeks)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b/>
          <w:color w:val="000000"/>
          <w:szCs w:val="24"/>
        </w:rPr>
      </w:pPr>
    </w:p>
    <w:p w:rsidR="00973ED7" w:rsidRPr="00192B43" w:rsidRDefault="00973ED7" w:rsidP="00973ED7">
      <w:pPr>
        <w:pStyle w:val="Subtitle"/>
        <w:spacing w:line="288" w:lineRule="auto"/>
        <w:ind w:left="720"/>
        <w:jc w:val="left"/>
        <w:rPr>
          <w:szCs w:val="24"/>
        </w:rPr>
      </w:pPr>
      <w:r w:rsidRPr="00192B43">
        <w:rPr>
          <w:b/>
          <w:color w:val="000000"/>
          <w:szCs w:val="24"/>
        </w:rPr>
        <w:t>Description:</w:t>
      </w:r>
      <w:r w:rsidRPr="00192B43">
        <w:rPr>
          <w:color w:val="000000"/>
          <w:szCs w:val="24"/>
        </w:rPr>
        <w:t xml:space="preserve">  This unit is going to introduce students to Gas Metal Arc Welding (GMAW)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</w:p>
    <w:p w:rsidR="00973ED7" w:rsidRPr="00192B43" w:rsidRDefault="00973ED7" w:rsidP="00973ED7">
      <w:pPr>
        <w:pStyle w:val="Subtitle"/>
        <w:spacing w:line="288" w:lineRule="auto"/>
        <w:ind w:firstLine="720"/>
        <w:jc w:val="left"/>
        <w:rPr>
          <w:szCs w:val="24"/>
        </w:rPr>
      </w:pPr>
      <w:r w:rsidRPr="00192B43">
        <w:rPr>
          <w:b/>
          <w:color w:val="000000"/>
          <w:szCs w:val="24"/>
        </w:rPr>
        <w:t xml:space="preserve">Standards 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1. The students will be able to perform safety inspections of GMAW equipment and accessories.</w:t>
      </w:r>
      <w:r w:rsidR="00EA4356" w:rsidRPr="00192B43">
        <w:rPr>
          <w:color w:val="000000"/>
          <w:szCs w:val="24"/>
        </w:rPr>
        <w:t xml:space="preserve"> MNF1.g.9.h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2. The students will be able to make minor external repairs to GMAW equipment and accessories.</w:t>
      </w:r>
      <w:r w:rsidR="00EA4356" w:rsidRPr="00192B43">
        <w:rPr>
          <w:color w:val="000000"/>
          <w:szCs w:val="24"/>
        </w:rPr>
        <w:t xml:space="preserve"> MNF1.g.9.h</w:t>
      </w:r>
    </w:p>
    <w:p w:rsidR="00973ED7" w:rsidRPr="00701359" w:rsidRDefault="00973ED7" w:rsidP="00973ED7">
      <w:pPr>
        <w:pStyle w:val="Subtitle"/>
        <w:spacing w:after="20" w:line="288" w:lineRule="auto"/>
        <w:ind w:left="720"/>
        <w:jc w:val="left"/>
        <w:rPr>
          <w:b/>
          <w:szCs w:val="24"/>
        </w:rPr>
      </w:pPr>
      <w:r w:rsidRPr="00701359">
        <w:rPr>
          <w:b/>
          <w:color w:val="000000"/>
          <w:szCs w:val="24"/>
        </w:rPr>
        <w:t>3. The students will be able to set up for GMAW operations on carbon steel and stainless steel</w:t>
      </w:r>
      <w:r w:rsidR="00EA4356" w:rsidRPr="00701359">
        <w:rPr>
          <w:b/>
          <w:color w:val="000000"/>
          <w:szCs w:val="24"/>
        </w:rPr>
        <w:t>. MNF1.g.12.h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4. The students will be able to operate GMAW equipment on carbon steel and stainless steel.</w:t>
      </w:r>
      <w:r w:rsidR="00EA4356" w:rsidRPr="00192B43">
        <w:rPr>
          <w:color w:val="000000"/>
          <w:szCs w:val="24"/>
        </w:rPr>
        <w:t xml:space="preserve"> MNF1.g.12.h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5. The students will be able to make fillet welds in all positions on carbon steel.</w:t>
      </w:r>
      <w:r w:rsidR="00EA4356" w:rsidRPr="00192B43">
        <w:rPr>
          <w:color w:val="000000"/>
          <w:szCs w:val="24"/>
        </w:rPr>
        <w:t xml:space="preserve"> MNF1.g.12.h, MNF1.g.13.h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6. The students will be able to make groove welds in all positions on carbon steel.</w:t>
      </w:r>
      <w:r w:rsidR="00EA4356" w:rsidRPr="00192B43">
        <w:rPr>
          <w:color w:val="000000"/>
          <w:szCs w:val="24"/>
        </w:rPr>
        <w:t xml:space="preserve"> MNF1.g.13.h</w:t>
      </w:r>
    </w:p>
    <w:p w:rsidR="00973ED7" w:rsidRPr="00192B43" w:rsidRDefault="00973ED7" w:rsidP="00973ED7">
      <w:pPr>
        <w:pStyle w:val="Subtitle"/>
        <w:spacing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 xml:space="preserve">7. The students will know how to pass </w:t>
      </w:r>
      <w:r w:rsidR="00701359">
        <w:rPr>
          <w:color w:val="000000"/>
          <w:szCs w:val="24"/>
        </w:rPr>
        <w:t xml:space="preserve">the </w:t>
      </w:r>
      <w:r w:rsidRPr="00701359">
        <w:rPr>
          <w:noProof/>
          <w:color w:val="000000"/>
          <w:szCs w:val="24"/>
        </w:rPr>
        <w:t>GMAW</w:t>
      </w:r>
      <w:r w:rsidRPr="00192B43">
        <w:rPr>
          <w:color w:val="000000"/>
          <w:szCs w:val="24"/>
        </w:rPr>
        <w:t xml:space="preserve"> welder performance qualification test on carbon steel in accordance with AWS standards.</w:t>
      </w:r>
      <w:r w:rsidR="00EA4356" w:rsidRPr="00192B43">
        <w:rPr>
          <w:color w:val="000000"/>
          <w:szCs w:val="24"/>
        </w:rPr>
        <w:t xml:space="preserve"> MNF1.g.9.h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  <w:r w:rsidRPr="00192B43">
        <w:rPr>
          <w:b/>
          <w:color w:val="000000"/>
          <w:szCs w:val="24"/>
        </w:rPr>
        <w:t>Unit 11:  Gas Tungsten Arc Welding (GTAW) Stainless Steel</w:t>
      </w:r>
      <w:r w:rsidR="00EA4356" w:rsidRPr="00192B43">
        <w:rPr>
          <w:b/>
          <w:color w:val="000000"/>
          <w:szCs w:val="24"/>
        </w:rPr>
        <w:t xml:space="preserve"> (2-3 weeks)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b/>
          <w:color w:val="000000"/>
          <w:szCs w:val="24"/>
        </w:rPr>
      </w:pPr>
    </w:p>
    <w:p w:rsidR="00973ED7" w:rsidRPr="00192B43" w:rsidRDefault="00973ED7" w:rsidP="00973ED7">
      <w:pPr>
        <w:pStyle w:val="Subtitle"/>
        <w:spacing w:line="288" w:lineRule="auto"/>
        <w:ind w:firstLine="720"/>
        <w:jc w:val="left"/>
        <w:rPr>
          <w:szCs w:val="24"/>
        </w:rPr>
      </w:pPr>
      <w:r w:rsidRPr="00192B43">
        <w:rPr>
          <w:b/>
          <w:color w:val="000000"/>
          <w:szCs w:val="24"/>
        </w:rPr>
        <w:t xml:space="preserve">Description:  </w:t>
      </w:r>
      <w:r w:rsidRPr="00192B43">
        <w:rPr>
          <w:color w:val="000000"/>
          <w:szCs w:val="24"/>
        </w:rPr>
        <w:t>This unit will focus on the use of GMAW and GTAW or TIG)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</w:p>
    <w:p w:rsidR="00973ED7" w:rsidRPr="00192B43" w:rsidRDefault="00EA4356" w:rsidP="00973ED7">
      <w:pPr>
        <w:pStyle w:val="Subtitle"/>
        <w:spacing w:line="288" w:lineRule="auto"/>
        <w:ind w:firstLine="720"/>
        <w:jc w:val="left"/>
        <w:rPr>
          <w:szCs w:val="24"/>
        </w:rPr>
      </w:pPr>
      <w:r w:rsidRPr="00192B43">
        <w:rPr>
          <w:b/>
          <w:color w:val="000000"/>
          <w:szCs w:val="24"/>
        </w:rPr>
        <w:t>Standards</w:t>
      </w:r>
    </w:p>
    <w:p w:rsidR="00973ED7" w:rsidRPr="00192B43" w:rsidRDefault="00973ED7" w:rsidP="00973ED7">
      <w:pPr>
        <w:pStyle w:val="Subtitle"/>
        <w:spacing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 xml:space="preserve">1. The students will be able to </w:t>
      </w:r>
      <w:r w:rsidRPr="00701359">
        <w:rPr>
          <w:noProof/>
          <w:color w:val="000000"/>
          <w:szCs w:val="24"/>
        </w:rPr>
        <w:t>set</w:t>
      </w:r>
      <w:r w:rsidRPr="00192B43">
        <w:rPr>
          <w:color w:val="000000"/>
          <w:szCs w:val="24"/>
        </w:rPr>
        <w:t xml:space="preserve"> up for GTAW and GMAW operations stainless steel.</w:t>
      </w:r>
      <w:r w:rsidR="00EA4356" w:rsidRPr="00192B43">
        <w:rPr>
          <w:color w:val="000000"/>
          <w:szCs w:val="24"/>
        </w:rPr>
        <w:t xml:space="preserve"> MNF1.g.12.h</w:t>
      </w:r>
    </w:p>
    <w:p w:rsidR="00973ED7" w:rsidRPr="00192B43" w:rsidRDefault="00973ED7" w:rsidP="00973ED7">
      <w:pPr>
        <w:pStyle w:val="Subtitle"/>
        <w:spacing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2. The students will be able to operate GTAW equipment on stainless steel.</w:t>
      </w:r>
      <w:r w:rsidR="00EA4356" w:rsidRPr="00192B43">
        <w:rPr>
          <w:color w:val="000000"/>
          <w:szCs w:val="24"/>
        </w:rPr>
        <w:t xml:space="preserve"> MNF1.g.9.h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3. The students will be able to make fillet welds in the stainless steel.</w:t>
      </w:r>
      <w:r w:rsidR="00EA4356" w:rsidRPr="00192B43">
        <w:rPr>
          <w:color w:val="000000"/>
          <w:szCs w:val="24"/>
        </w:rPr>
        <w:t xml:space="preserve"> MNF1.g.9.h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4. The students will be able to make groove welds on stainless steel.</w:t>
      </w:r>
      <w:r w:rsidR="00EA4356" w:rsidRPr="00192B43">
        <w:rPr>
          <w:color w:val="000000"/>
          <w:szCs w:val="24"/>
        </w:rPr>
        <w:t xml:space="preserve"> MNF1.g.9.h</w:t>
      </w:r>
    </w:p>
    <w:p w:rsidR="00973ED7" w:rsidRPr="00192B43" w:rsidRDefault="00973ED7" w:rsidP="00973ED7">
      <w:pPr>
        <w:pStyle w:val="Subtitle"/>
        <w:spacing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5. The students will be able to understand proficiency on a GTAW welder performance qualification test on stainless steel in accordance with AWS standards.</w:t>
      </w:r>
      <w:r w:rsidR="00EA4356" w:rsidRPr="00192B43">
        <w:rPr>
          <w:color w:val="000000"/>
          <w:szCs w:val="24"/>
        </w:rPr>
        <w:t xml:space="preserve"> MNF1.g.12.h, MNF1.g.9.h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  <w:r w:rsidRPr="00192B43">
        <w:rPr>
          <w:b/>
          <w:color w:val="000000"/>
          <w:szCs w:val="24"/>
        </w:rPr>
        <w:t>Unit 12:  Gas Tungsten Arc Welding (GTAW) Aluminum (2-3 weeks)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b/>
          <w:color w:val="000000"/>
          <w:szCs w:val="24"/>
        </w:rPr>
      </w:pPr>
    </w:p>
    <w:p w:rsidR="00973ED7" w:rsidRPr="00192B43" w:rsidRDefault="00973ED7" w:rsidP="00973ED7">
      <w:pPr>
        <w:pStyle w:val="Subtitle"/>
        <w:spacing w:line="288" w:lineRule="auto"/>
        <w:ind w:left="720"/>
        <w:jc w:val="left"/>
        <w:rPr>
          <w:szCs w:val="24"/>
        </w:rPr>
      </w:pPr>
      <w:r w:rsidRPr="00192B43">
        <w:rPr>
          <w:b/>
          <w:color w:val="000000"/>
          <w:szCs w:val="24"/>
        </w:rPr>
        <w:t>Description:</w:t>
      </w:r>
      <w:r w:rsidRPr="00192B43">
        <w:rPr>
          <w:color w:val="000000"/>
          <w:szCs w:val="24"/>
        </w:rPr>
        <w:t xml:space="preserve">  This unit will focus on how to weld </w:t>
      </w:r>
      <w:r w:rsidR="00DA4CFE" w:rsidRPr="00701359">
        <w:rPr>
          <w:noProof/>
          <w:color w:val="000000"/>
          <w:szCs w:val="24"/>
        </w:rPr>
        <w:t>nonferrous</w:t>
      </w:r>
      <w:r w:rsidRPr="00192B43">
        <w:rPr>
          <w:color w:val="000000"/>
          <w:szCs w:val="24"/>
        </w:rPr>
        <w:t xml:space="preserve"> metals using the different processes of welding.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</w:p>
    <w:p w:rsidR="00973ED7" w:rsidRPr="00192B43" w:rsidRDefault="00F21A18" w:rsidP="00973ED7">
      <w:pPr>
        <w:pStyle w:val="Subtitle"/>
        <w:spacing w:line="288" w:lineRule="auto"/>
        <w:ind w:firstLine="720"/>
        <w:jc w:val="left"/>
        <w:rPr>
          <w:szCs w:val="24"/>
        </w:rPr>
      </w:pPr>
      <w:r w:rsidRPr="00192B43">
        <w:rPr>
          <w:b/>
          <w:color w:val="000000"/>
          <w:szCs w:val="24"/>
        </w:rPr>
        <w:t>Standards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1. The students will be able to set up for GTAW and GMAW operations on aluminum.</w:t>
      </w:r>
      <w:r w:rsidR="00F21A18" w:rsidRPr="00192B43">
        <w:rPr>
          <w:color w:val="000000"/>
          <w:szCs w:val="24"/>
        </w:rPr>
        <w:t xml:space="preserve"> MNF1.g.9.h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2. The students will be able to operate GTAW equipment on aluminum.</w:t>
      </w:r>
      <w:r w:rsidR="00F21A18" w:rsidRPr="00192B43">
        <w:rPr>
          <w:color w:val="000000"/>
          <w:szCs w:val="24"/>
        </w:rPr>
        <w:t xml:space="preserve"> MNF1.G.13.h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3. The students will be able to make fillet welds in the 1F and 2F positions on aluminum.</w:t>
      </w:r>
      <w:r w:rsidR="00F21A18" w:rsidRPr="00192B43">
        <w:rPr>
          <w:color w:val="000000"/>
          <w:szCs w:val="24"/>
        </w:rPr>
        <w:t xml:space="preserve"> MNF1.G.13.h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4. The students will be able to make groove welds in the 1G position on aluminum.</w:t>
      </w:r>
      <w:r w:rsidR="00F21A18" w:rsidRPr="00192B43">
        <w:rPr>
          <w:color w:val="000000"/>
          <w:szCs w:val="24"/>
        </w:rPr>
        <w:t xml:space="preserve"> MNF1.G.13.h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5. The students will be able to understand tungsten electrodes uses, composition and uses.</w:t>
      </w:r>
      <w:r w:rsidR="00F21A18" w:rsidRPr="00192B43">
        <w:rPr>
          <w:color w:val="000000"/>
          <w:szCs w:val="24"/>
        </w:rPr>
        <w:t xml:space="preserve"> MNF1.G.13.h</w:t>
      </w:r>
    </w:p>
    <w:p w:rsidR="00973ED7" w:rsidRPr="00192B43" w:rsidRDefault="00973ED7" w:rsidP="00973ED7">
      <w:pPr>
        <w:pStyle w:val="Subtitle"/>
        <w:spacing w:after="6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6.  The students will be able to explain the reason for pre and post flow shielding gas.</w:t>
      </w:r>
      <w:r w:rsidR="00F21A18" w:rsidRPr="00192B43">
        <w:rPr>
          <w:color w:val="000000"/>
          <w:szCs w:val="24"/>
        </w:rPr>
        <w:t xml:space="preserve"> MNF1.G.13.h</w:t>
      </w:r>
    </w:p>
    <w:p w:rsidR="00973ED7" w:rsidRPr="00192B43" w:rsidRDefault="00973ED7" w:rsidP="00973ED7">
      <w:pPr>
        <w:pStyle w:val="Subtitle"/>
        <w:spacing w:after="6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7. The students will be able to describe the proper tip preparation for different welding applications.</w:t>
      </w:r>
      <w:r w:rsidR="00F21A18" w:rsidRPr="00192B43">
        <w:rPr>
          <w:color w:val="000000"/>
          <w:szCs w:val="24"/>
        </w:rPr>
        <w:t xml:space="preserve"> MNF1.G.13.h, MNF1.g.9.h</w:t>
      </w:r>
    </w:p>
    <w:p w:rsidR="00973ED7" w:rsidRPr="00192B43" w:rsidRDefault="00973ED7" w:rsidP="00973ED7">
      <w:pPr>
        <w:pStyle w:val="Subtitle"/>
        <w:spacing w:after="6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 xml:space="preserve">8. The students will be able to describe the purpose of </w:t>
      </w:r>
      <w:r w:rsidRPr="00701359">
        <w:rPr>
          <w:noProof/>
          <w:color w:val="000000"/>
          <w:szCs w:val="24"/>
        </w:rPr>
        <w:t>high</w:t>
      </w:r>
      <w:r w:rsidR="00701359">
        <w:rPr>
          <w:noProof/>
          <w:color w:val="000000"/>
          <w:szCs w:val="24"/>
        </w:rPr>
        <w:t>-</w:t>
      </w:r>
      <w:r w:rsidRPr="00701359">
        <w:rPr>
          <w:noProof/>
          <w:color w:val="000000"/>
          <w:szCs w:val="24"/>
        </w:rPr>
        <w:t>frequency</w:t>
      </w:r>
      <w:r w:rsidRPr="00192B43">
        <w:rPr>
          <w:color w:val="000000"/>
          <w:szCs w:val="24"/>
        </w:rPr>
        <w:t xml:space="preserve"> current for AC welding.</w:t>
      </w:r>
      <w:r w:rsidR="00F21A18" w:rsidRPr="00192B43">
        <w:rPr>
          <w:color w:val="000000"/>
          <w:szCs w:val="24"/>
        </w:rPr>
        <w:t xml:space="preserve"> MNF1.g.9.h</w:t>
      </w:r>
    </w:p>
    <w:p w:rsidR="00973ED7" w:rsidRPr="00192B43" w:rsidRDefault="00973ED7" w:rsidP="00973ED7">
      <w:pPr>
        <w:pStyle w:val="Subtitle"/>
        <w:spacing w:after="6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lastRenderedPageBreak/>
        <w:t>9. The students will be able to compare and contrast AC, DCEP, and DCEN.</w:t>
      </w:r>
      <w:r w:rsidR="00F21A18" w:rsidRPr="00192B43">
        <w:rPr>
          <w:color w:val="000000"/>
          <w:szCs w:val="24"/>
        </w:rPr>
        <w:t xml:space="preserve"> MNF1.g.9.h</w:t>
      </w:r>
    </w:p>
    <w:p w:rsidR="00973ED7" w:rsidRPr="00192B43" w:rsidRDefault="00973ED7" w:rsidP="00973ED7">
      <w:pPr>
        <w:pStyle w:val="Subtitle"/>
        <w:spacing w:after="6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10. The students will be able to choose the proper nozzle or cup size for different welding applications.</w:t>
      </w:r>
      <w:r w:rsidR="00F21A18" w:rsidRPr="00192B43">
        <w:rPr>
          <w:color w:val="000000"/>
          <w:szCs w:val="24"/>
        </w:rPr>
        <w:t xml:space="preserve"> MNF1.G.13.h</w:t>
      </w:r>
    </w:p>
    <w:p w:rsidR="00973ED7" w:rsidRPr="00701359" w:rsidRDefault="00973ED7" w:rsidP="00973ED7">
      <w:pPr>
        <w:pStyle w:val="Subtitle"/>
        <w:spacing w:after="60" w:line="288" w:lineRule="auto"/>
        <w:ind w:left="720"/>
        <w:jc w:val="left"/>
        <w:rPr>
          <w:b/>
          <w:szCs w:val="24"/>
        </w:rPr>
      </w:pPr>
      <w:r w:rsidRPr="00701359">
        <w:rPr>
          <w:b/>
          <w:color w:val="000000"/>
          <w:szCs w:val="24"/>
        </w:rPr>
        <w:t>11. The students will be able to describe the different techniques used for welding on stainless steel and aluminum.</w:t>
      </w:r>
      <w:r w:rsidR="00F21A18" w:rsidRPr="00701359">
        <w:rPr>
          <w:b/>
          <w:color w:val="000000"/>
          <w:szCs w:val="24"/>
        </w:rPr>
        <w:t xml:space="preserve"> MNF1.g.9.h</w:t>
      </w:r>
    </w:p>
    <w:p w:rsidR="00973ED7" w:rsidRPr="00192B43" w:rsidRDefault="00973ED7" w:rsidP="00973ED7">
      <w:pPr>
        <w:pStyle w:val="Subtitle"/>
        <w:spacing w:after="6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12. The students will be able to identify common shielding gases used for GTAW.</w:t>
      </w:r>
      <w:r w:rsidR="00F21A18" w:rsidRPr="00192B43">
        <w:rPr>
          <w:color w:val="000000"/>
          <w:szCs w:val="24"/>
        </w:rPr>
        <w:t xml:space="preserve"> MNF1.G.13.h</w:t>
      </w:r>
    </w:p>
    <w:p w:rsidR="00973ED7" w:rsidRPr="00192B43" w:rsidRDefault="00973ED7" w:rsidP="00973ED7">
      <w:pPr>
        <w:pStyle w:val="Subtitle"/>
        <w:spacing w:after="6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13. The students will be able to describe the importance of cleaning base metals prior to welding.</w:t>
      </w:r>
      <w:r w:rsidR="00F21A18" w:rsidRPr="00192B43">
        <w:rPr>
          <w:color w:val="000000"/>
          <w:szCs w:val="24"/>
        </w:rPr>
        <w:t xml:space="preserve"> MNF1.G.13.h</w:t>
      </w:r>
    </w:p>
    <w:p w:rsidR="00973ED7" w:rsidRPr="00192B43" w:rsidRDefault="00973ED7" w:rsidP="00973ED7">
      <w:pPr>
        <w:pStyle w:val="Subtitle"/>
        <w:spacing w:after="6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14. The students will be able to categorize filler metals using the AWS classification system.</w:t>
      </w:r>
      <w:r w:rsidR="00F21A18" w:rsidRPr="00192B43">
        <w:rPr>
          <w:color w:val="000000"/>
          <w:szCs w:val="24"/>
        </w:rPr>
        <w:t xml:space="preserve"> MNF1.g.9.h</w:t>
      </w:r>
    </w:p>
    <w:p w:rsidR="00973ED7" w:rsidRPr="00192B43" w:rsidRDefault="00973ED7" w:rsidP="00973ED7">
      <w:pPr>
        <w:pStyle w:val="Subtitle"/>
        <w:spacing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15. The students will be able to describe the techniques used when welding out of out of position with GTAW.</w:t>
      </w:r>
      <w:r w:rsidR="00F21A18" w:rsidRPr="00192B43">
        <w:rPr>
          <w:color w:val="000000"/>
          <w:szCs w:val="24"/>
        </w:rPr>
        <w:t xml:space="preserve"> MNF1.G.13.h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  <w:r w:rsidRPr="00192B43">
        <w:rPr>
          <w:b/>
          <w:color w:val="000000"/>
          <w:szCs w:val="24"/>
        </w:rPr>
        <w:t>Unit 13:   Gas Metal Arc Welding (GMAW-S, GMAW spray transfer) (2-3 weeks)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b/>
          <w:color w:val="000000"/>
          <w:szCs w:val="24"/>
        </w:rPr>
      </w:pPr>
    </w:p>
    <w:p w:rsidR="00973ED7" w:rsidRPr="00192B43" w:rsidRDefault="00973ED7" w:rsidP="00973ED7">
      <w:pPr>
        <w:pStyle w:val="Subtitle"/>
        <w:spacing w:line="288" w:lineRule="auto"/>
        <w:ind w:left="720"/>
        <w:jc w:val="left"/>
        <w:rPr>
          <w:szCs w:val="24"/>
        </w:rPr>
      </w:pPr>
      <w:r w:rsidRPr="00192B43">
        <w:rPr>
          <w:b/>
          <w:color w:val="000000"/>
          <w:szCs w:val="24"/>
        </w:rPr>
        <w:t>Description</w:t>
      </w:r>
      <w:r w:rsidRPr="00192B43">
        <w:rPr>
          <w:color w:val="000000"/>
          <w:szCs w:val="24"/>
        </w:rPr>
        <w:t xml:space="preserve">: </w:t>
      </w:r>
      <w:r w:rsidR="00701359">
        <w:rPr>
          <w:noProof/>
          <w:color w:val="000000"/>
          <w:szCs w:val="24"/>
        </w:rPr>
        <w:t>S</w:t>
      </w:r>
      <w:r w:rsidRPr="00701359">
        <w:rPr>
          <w:noProof/>
          <w:color w:val="000000"/>
          <w:szCs w:val="24"/>
        </w:rPr>
        <w:t>tudents</w:t>
      </w:r>
      <w:r w:rsidRPr="00192B43">
        <w:rPr>
          <w:color w:val="000000"/>
          <w:szCs w:val="24"/>
        </w:rPr>
        <w:t xml:space="preserve"> will learn how the GMAW process can be used for welding a variety of different metals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</w:p>
    <w:p w:rsidR="00973ED7" w:rsidRPr="00192B43" w:rsidRDefault="00F21A18" w:rsidP="00973ED7">
      <w:pPr>
        <w:pStyle w:val="Subtitle"/>
        <w:spacing w:line="288" w:lineRule="auto"/>
        <w:ind w:firstLine="720"/>
        <w:jc w:val="left"/>
        <w:rPr>
          <w:szCs w:val="24"/>
        </w:rPr>
      </w:pPr>
      <w:r w:rsidRPr="00192B43">
        <w:rPr>
          <w:b/>
          <w:color w:val="000000"/>
          <w:szCs w:val="24"/>
        </w:rPr>
        <w:t>Standards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1. The students will be able to describe how amperage and resistance are controlled in a constant voltage system.</w:t>
      </w:r>
      <w:r w:rsidR="00F21A18" w:rsidRPr="00192B43">
        <w:rPr>
          <w:color w:val="000000"/>
          <w:szCs w:val="24"/>
        </w:rPr>
        <w:t xml:space="preserve"> MNF1.g.12.h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2. The students will be able to explain how electricity is transferred to the wire through the contact tip.</w:t>
      </w:r>
      <w:r w:rsidR="00F21A18" w:rsidRPr="00192B43">
        <w:rPr>
          <w:color w:val="000000"/>
          <w:szCs w:val="24"/>
        </w:rPr>
        <w:t xml:space="preserve"> MNF1.g.12.h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3. The students will be able to categorize electrode wire using the AWS system.</w:t>
      </w:r>
      <w:r w:rsidR="00F21A18" w:rsidRPr="00192B43">
        <w:rPr>
          <w:color w:val="000000"/>
          <w:szCs w:val="24"/>
        </w:rPr>
        <w:t xml:space="preserve"> MNF1.g.9.h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4. The students will be able to compare and contrast different welding gasses and their uses.</w:t>
      </w:r>
      <w:r w:rsidR="00F21A18" w:rsidRPr="00192B43">
        <w:rPr>
          <w:color w:val="000000"/>
          <w:szCs w:val="24"/>
        </w:rPr>
        <w:t xml:space="preserve"> MNF1.g.13.h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5. The students will be able to compare and contrast the different transfer methods (short circuit, globular, spray, pulse, and surface tension).</w:t>
      </w:r>
      <w:r w:rsidR="00F21A18" w:rsidRPr="00192B43">
        <w:rPr>
          <w:color w:val="000000"/>
          <w:szCs w:val="24"/>
        </w:rPr>
        <w:t xml:space="preserve"> MNF1.g.13.h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 xml:space="preserve">6. The students will be able to make fillet welds, in all positions, on carbon steel using </w:t>
      </w:r>
      <w:r w:rsidRPr="00701359">
        <w:rPr>
          <w:noProof/>
          <w:color w:val="000000"/>
          <w:szCs w:val="24"/>
        </w:rPr>
        <w:t>short</w:t>
      </w:r>
      <w:r w:rsidR="00701359">
        <w:rPr>
          <w:noProof/>
          <w:color w:val="000000"/>
          <w:szCs w:val="24"/>
        </w:rPr>
        <w:t>-</w:t>
      </w:r>
      <w:r w:rsidRPr="00701359">
        <w:rPr>
          <w:noProof/>
          <w:color w:val="000000"/>
          <w:szCs w:val="24"/>
        </w:rPr>
        <w:t>circuiting</w:t>
      </w:r>
      <w:r w:rsidRPr="00192B43">
        <w:rPr>
          <w:color w:val="000000"/>
          <w:szCs w:val="24"/>
        </w:rPr>
        <w:t xml:space="preserve"> transfer.</w:t>
      </w:r>
      <w:r w:rsidR="00F21A18" w:rsidRPr="00192B43">
        <w:rPr>
          <w:color w:val="000000"/>
          <w:szCs w:val="24"/>
        </w:rPr>
        <w:t xml:space="preserve"> MNF1.g.13.h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 xml:space="preserve">7. The students will be able to make groove welds, in all positions, on carbon steel using </w:t>
      </w:r>
      <w:r w:rsidRPr="00701359">
        <w:rPr>
          <w:noProof/>
          <w:color w:val="000000"/>
          <w:szCs w:val="24"/>
        </w:rPr>
        <w:t>short</w:t>
      </w:r>
      <w:r w:rsidR="00701359">
        <w:rPr>
          <w:noProof/>
          <w:color w:val="000000"/>
          <w:szCs w:val="24"/>
        </w:rPr>
        <w:t>-</w:t>
      </w:r>
      <w:r w:rsidRPr="00701359">
        <w:rPr>
          <w:noProof/>
          <w:color w:val="000000"/>
          <w:szCs w:val="24"/>
        </w:rPr>
        <w:t>circuiting</w:t>
      </w:r>
      <w:r w:rsidRPr="00192B43">
        <w:rPr>
          <w:color w:val="000000"/>
          <w:szCs w:val="24"/>
        </w:rPr>
        <w:t xml:space="preserve"> transfer.</w:t>
      </w:r>
      <w:r w:rsidR="00F21A18" w:rsidRPr="00192B43">
        <w:rPr>
          <w:color w:val="000000"/>
          <w:szCs w:val="24"/>
        </w:rPr>
        <w:t xml:space="preserve"> MNF1.g.13.h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8.  The students will be able to make fillet welds in the 1F and 2F positions on carbon steel using spray transfer.</w:t>
      </w:r>
      <w:r w:rsidR="00F21A18" w:rsidRPr="00192B43">
        <w:rPr>
          <w:color w:val="000000"/>
          <w:szCs w:val="24"/>
        </w:rPr>
        <w:t xml:space="preserve"> MNF1.g.13.h</w:t>
      </w:r>
    </w:p>
    <w:p w:rsidR="00973ED7" w:rsidRPr="00192B43" w:rsidRDefault="00973ED7" w:rsidP="00973ED7">
      <w:pPr>
        <w:pStyle w:val="Subtitle"/>
        <w:spacing w:after="20"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lastRenderedPageBreak/>
        <w:t>9. The students will be able to make groove welds in the 1G position on carbon steel using spray transfer.</w:t>
      </w:r>
      <w:r w:rsidR="00F21A18" w:rsidRPr="00192B43">
        <w:rPr>
          <w:color w:val="000000"/>
          <w:szCs w:val="24"/>
        </w:rPr>
        <w:t xml:space="preserve"> MNF1.g.13.h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  <w:r w:rsidRPr="00192B43">
        <w:rPr>
          <w:b/>
          <w:color w:val="000000"/>
          <w:szCs w:val="24"/>
        </w:rPr>
        <w:t>Unit 14:   Weld Inspection SENSE test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</w:p>
    <w:p w:rsidR="00973ED7" w:rsidRPr="00192B43" w:rsidRDefault="00973ED7" w:rsidP="00973ED7">
      <w:pPr>
        <w:pStyle w:val="Subtitle"/>
        <w:spacing w:line="288" w:lineRule="auto"/>
        <w:ind w:firstLine="720"/>
        <w:jc w:val="left"/>
        <w:rPr>
          <w:szCs w:val="24"/>
        </w:rPr>
      </w:pPr>
      <w:r w:rsidRPr="00192B43">
        <w:rPr>
          <w:b/>
          <w:color w:val="000000"/>
          <w:szCs w:val="24"/>
        </w:rPr>
        <w:t>Description:</w:t>
      </w:r>
      <w:r w:rsidRPr="00192B43">
        <w:rPr>
          <w:color w:val="000000"/>
          <w:szCs w:val="24"/>
        </w:rPr>
        <w:t xml:space="preserve"> Students will learn how welds are rated and evaluated.</w:t>
      </w:r>
    </w:p>
    <w:p w:rsidR="00973ED7" w:rsidRPr="00192B43" w:rsidRDefault="00973ED7" w:rsidP="00973ED7">
      <w:pPr>
        <w:pStyle w:val="Subtitle"/>
        <w:spacing w:line="288" w:lineRule="auto"/>
        <w:jc w:val="left"/>
        <w:rPr>
          <w:szCs w:val="24"/>
        </w:rPr>
      </w:pPr>
    </w:p>
    <w:p w:rsidR="00973ED7" w:rsidRPr="00192B43" w:rsidRDefault="00973ED7" w:rsidP="00973ED7">
      <w:pPr>
        <w:pStyle w:val="Subtitle"/>
        <w:spacing w:line="288" w:lineRule="auto"/>
        <w:ind w:firstLine="720"/>
        <w:jc w:val="left"/>
        <w:rPr>
          <w:szCs w:val="24"/>
        </w:rPr>
      </w:pPr>
      <w:r w:rsidRPr="00192B43">
        <w:rPr>
          <w:b/>
          <w:color w:val="000000"/>
          <w:szCs w:val="24"/>
        </w:rPr>
        <w:t>Standards</w:t>
      </w:r>
    </w:p>
    <w:p w:rsidR="00973ED7" w:rsidRPr="00192B43" w:rsidRDefault="00973ED7" w:rsidP="00973ED7">
      <w:pPr>
        <w:pStyle w:val="Subtitle"/>
        <w:spacing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 xml:space="preserve">1. The students will be able to examine </w:t>
      </w:r>
      <w:r w:rsidRPr="00315F33">
        <w:rPr>
          <w:noProof/>
          <w:color w:val="000000"/>
          <w:szCs w:val="24"/>
        </w:rPr>
        <w:t>tacks</w:t>
      </w:r>
      <w:r w:rsidRPr="00192B43">
        <w:rPr>
          <w:color w:val="000000"/>
          <w:szCs w:val="24"/>
        </w:rPr>
        <w:t>, root passes, intermediate layers, and completed welds.</w:t>
      </w:r>
      <w:r w:rsidR="00F21A18" w:rsidRPr="00192B43">
        <w:rPr>
          <w:color w:val="000000"/>
          <w:szCs w:val="24"/>
        </w:rPr>
        <w:t xml:space="preserve"> ENG4.a.5.h</w:t>
      </w:r>
    </w:p>
    <w:p w:rsidR="00973ED7" w:rsidRPr="00192B43" w:rsidRDefault="00973ED7" w:rsidP="00973ED7">
      <w:pPr>
        <w:pStyle w:val="Subtitle"/>
        <w:spacing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 xml:space="preserve">2. The students will be able to </w:t>
      </w:r>
      <w:r w:rsidRPr="00315F33">
        <w:rPr>
          <w:noProof/>
          <w:color w:val="000000"/>
          <w:szCs w:val="24"/>
        </w:rPr>
        <w:t>setup</w:t>
      </w:r>
      <w:r w:rsidRPr="00192B43">
        <w:rPr>
          <w:color w:val="000000"/>
          <w:szCs w:val="24"/>
        </w:rPr>
        <w:t xml:space="preserve"> and perform transverse root and face bend tests.</w:t>
      </w:r>
      <w:r w:rsidR="00F21A18" w:rsidRPr="00192B43">
        <w:rPr>
          <w:color w:val="000000"/>
          <w:szCs w:val="24"/>
        </w:rPr>
        <w:t xml:space="preserve"> ENG5.a.7.h</w:t>
      </w:r>
    </w:p>
    <w:p w:rsidR="00973ED7" w:rsidRPr="00192B43" w:rsidRDefault="00973ED7" w:rsidP="00973ED7">
      <w:pPr>
        <w:pStyle w:val="Subtitle"/>
        <w:spacing w:line="288" w:lineRule="auto"/>
        <w:ind w:left="720"/>
        <w:jc w:val="left"/>
        <w:rPr>
          <w:szCs w:val="24"/>
        </w:rPr>
      </w:pPr>
      <w:r w:rsidRPr="00192B43">
        <w:rPr>
          <w:color w:val="000000"/>
          <w:szCs w:val="24"/>
        </w:rPr>
        <w:t>3. The students will be able to compare and contrast successful vs. failed bend tests.</w:t>
      </w:r>
      <w:r w:rsidR="00F21A18" w:rsidRPr="00192B43">
        <w:rPr>
          <w:color w:val="000000"/>
          <w:szCs w:val="24"/>
        </w:rPr>
        <w:t xml:space="preserve"> ENG5.b.9.h</w:t>
      </w:r>
    </w:p>
    <w:p w:rsidR="00973ED7" w:rsidRPr="00701359" w:rsidRDefault="00973ED7" w:rsidP="00973ED7">
      <w:pPr>
        <w:pStyle w:val="Subtitle"/>
        <w:spacing w:line="288" w:lineRule="auto"/>
        <w:ind w:left="720"/>
        <w:jc w:val="left"/>
        <w:rPr>
          <w:b/>
          <w:szCs w:val="24"/>
        </w:rPr>
      </w:pPr>
      <w:r w:rsidRPr="00701359">
        <w:rPr>
          <w:b/>
          <w:color w:val="000000"/>
          <w:szCs w:val="24"/>
        </w:rPr>
        <w:t>4. The students will be able to visually evaluate welds in a nondestructive manner.</w:t>
      </w:r>
      <w:r w:rsidR="00F21A18" w:rsidRPr="00701359">
        <w:rPr>
          <w:b/>
          <w:color w:val="000000"/>
          <w:szCs w:val="24"/>
        </w:rPr>
        <w:t xml:space="preserve"> ENG5.b.9.h</w:t>
      </w:r>
    </w:p>
    <w:p w:rsidR="00902AF7" w:rsidRPr="00856B3B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FC7347" w:rsidRDefault="00902AF7" w:rsidP="00902AF7">
      <w:pPr>
        <w:pStyle w:val="Subtitle"/>
        <w:spacing w:line="240" w:lineRule="auto"/>
        <w:jc w:val="left"/>
        <w:rPr>
          <w:szCs w:val="24"/>
        </w:rPr>
      </w:pPr>
    </w:p>
    <w:sectPr w:rsidR="00902AF7" w:rsidRPr="00FC7347" w:rsidSect="00604E1F">
      <w:headerReference w:type="default" r:id="rId10"/>
      <w:footerReference w:type="default" r:id="rId11"/>
      <w:pgSz w:w="12240" w:h="15840"/>
      <w:pgMar w:top="144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2A08" w:rsidRDefault="00D12A08" w:rsidP="00D12A08">
      <w:r>
        <w:separator/>
      </w:r>
    </w:p>
  </w:endnote>
  <w:endnote w:type="continuationSeparator" w:id="0">
    <w:p w:rsidR="00D12A08" w:rsidRDefault="00D12A08" w:rsidP="00D12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2AF7" w:rsidRDefault="00902A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2A08" w:rsidRDefault="00D12A08" w:rsidP="00D12A08">
      <w:r>
        <w:separator/>
      </w:r>
    </w:p>
  </w:footnote>
  <w:footnote w:type="continuationSeparator" w:id="0">
    <w:p w:rsidR="00D12A08" w:rsidRDefault="00D12A08" w:rsidP="00D12A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noProof/>
        <w:sz w:val="48"/>
      </w:rPr>
      <w:alias w:val="Title"/>
      <w:id w:val="77738743"/>
      <w:placeholder>
        <w:docPart w:val="A229DB1BD630473FAFF7E9BBA3107E8C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D12A08" w:rsidRPr="00D12A08" w:rsidRDefault="00D12A08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52"/>
            <w:szCs w:val="32"/>
          </w:rPr>
        </w:pPr>
        <w:r w:rsidRPr="00D12A08">
          <w:rPr>
            <w:b/>
            <w:noProof/>
            <w:sz w:val="48"/>
          </w:rPr>
          <w:t>Turtle Lake School District</w:t>
        </w:r>
      </w:p>
    </w:sdtContent>
  </w:sdt>
  <w:p w:rsidR="00D12A08" w:rsidRDefault="00D12A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B0717"/>
    <w:multiLevelType w:val="multilevel"/>
    <w:tmpl w:val="660C6826"/>
    <w:lvl w:ilvl="0">
      <w:start w:val="1"/>
      <w:numFmt w:val="decimal"/>
      <w:lvlText w:val="%1."/>
      <w:lvlJc w:val="left"/>
      <w:pPr>
        <w:ind w:left="1080" w:firstLine="360"/>
      </w:pPr>
      <w:rPr>
        <w:b w:val="0"/>
        <w:u w:val="none"/>
      </w:rPr>
    </w:lvl>
    <w:lvl w:ilvl="1">
      <w:start w:val="1"/>
      <w:numFmt w:val="lowerLetter"/>
      <w:lvlText w:val="%2."/>
      <w:lvlJc w:val="left"/>
      <w:pPr>
        <w:ind w:left="1800" w:firstLine="1080"/>
      </w:pPr>
      <w:rPr>
        <w:u w:val="none"/>
      </w:rPr>
    </w:lvl>
    <w:lvl w:ilvl="2">
      <w:start w:val="1"/>
      <w:numFmt w:val="lowerRoman"/>
      <w:lvlText w:val="%3."/>
      <w:lvlJc w:val="left"/>
      <w:pPr>
        <w:ind w:left="252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firstLine="3240"/>
      </w:pPr>
      <w:rPr>
        <w:u w:val="none"/>
      </w:rPr>
    </w:lvl>
    <w:lvl w:ilvl="5">
      <w:start w:val="1"/>
      <w:numFmt w:val="lowerRoman"/>
      <w:lvlText w:val="%6."/>
      <w:lvlJc w:val="left"/>
      <w:pPr>
        <w:ind w:left="468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firstLine="5400"/>
      </w:pPr>
      <w:rPr>
        <w:u w:val="none"/>
      </w:rPr>
    </w:lvl>
    <w:lvl w:ilvl="8">
      <w:start w:val="1"/>
      <w:numFmt w:val="lowerRoman"/>
      <w:lvlText w:val="%9."/>
      <w:lvlJc w:val="left"/>
      <w:pPr>
        <w:ind w:left="6840" w:firstLine="6120"/>
      </w:pPr>
      <w:rPr>
        <w:u w:val="none"/>
      </w:rPr>
    </w:lvl>
  </w:abstractNum>
  <w:abstractNum w:abstractNumId="1" w15:restartNumberingAfterBreak="0">
    <w:nsid w:val="02923E9F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51813B2"/>
    <w:multiLevelType w:val="multilevel"/>
    <w:tmpl w:val="92961E4E"/>
    <w:lvl w:ilvl="0">
      <w:start w:val="1"/>
      <w:numFmt w:val="decimal"/>
      <w:lvlText w:val="%1."/>
      <w:lvlJc w:val="left"/>
      <w:pPr>
        <w:ind w:left="0" w:firstLine="360"/>
      </w:pPr>
      <w:rPr>
        <w:rFonts w:ascii="Times New Roman" w:eastAsia="Times New Roman" w:hAnsi="Times New Roman" w:cs="Times New Roman"/>
        <w:u w:val="none"/>
      </w:rPr>
    </w:lvl>
    <w:lvl w:ilvl="1">
      <w:start w:val="1"/>
      <w:numFmt w:val="lowerLetter"/>
      <w:lvlText w:val="%2."/>
      <w:lvlJc w:val="left"/>
      <w:pPr>
        <w:ind w:left="72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144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16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288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360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432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04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5760" w:firstLine="6120"/>
      </w:pPr>
      <w:rPr>
        <w:u w:val="none"/>
      </w:rPr>
    </w:lvl>
  </w:abstractNum>
  <w:abstractNum w:abstractNumId="3" w15:restartNumberingAfterBreak="0">
    <w:nsid w:val="0AC4324C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0D373339"/>
    <w:multiLevelType w:val="multilevel"/>
    <w:tmpl w:val="C0AABD5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0E07462A"/>
    <w:multiLevelType w:val="multilevel"/>
    <w:tmpl w:val="D9DEA9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0EB27A30"/>
    <w:multiLevelType w:val="hybridMultilevel"/>
    <w:tmpl w:val="CDCE1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EE3552"/>
    <w:multiLevelType w:val="multilevel"/>
    <w:tmpl w:val="92961E4E"/>
    <w:lvl w:ilvl="0">
      <w:start w:val="1"/>
      <w:numFmt w:val="decimal"/>
      <w:lvlText w:val="%1."/>
      <w:lvlJc w:val="left"/>
      <w:pPr>
        <w:ind w:left="720" w:firstLine="360"/>
      </w:pPr>
      <w:rPr>
        <w:rFonts w:ascii="Times New Roman" w:eastAsia="Times New Roman" w:hAnsi="Times New Roman" w:cs="Times New Roman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8" w15:restartNumberingAfterBreak="0">
    <w:nsid w:val="143565A3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9" w15:restartNumberingAfterBreak="0">
    <w:nsid w:val="151E511C"/>
    <w:multiLevelType w:val="hybridMultilevel"/>
    <w:tmpl w:val="BB7655E8"/>
    <w:lvl w:ilvl="0" w:tplc="68142A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C4616D"/>
    <w:multiLevelType w:val="hybridMultilevel"/>
    <w:tmpl w:val="BFF22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312C61"/>
    <w:multiLevelType w:val="hybridMultilevel"/>
    <w:tmpl w:val="F0F0F106"/>
    <w:lvl w:ilvl="0" w:tplc="812AA0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CB90ED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205517DE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20E104B2"/>
    <w:multiLevelType w:val="hybridMultilevel"/>
    <w:tmpl w:val="9C4A4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020F6F"/>
    <w:multiLevelType w:val="hybridMultilevel"/>
    <w:tmpl w:val="372AC73E"/>
    <w:lvl w:ilvl="0" w:tplc="276CA5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4D832CA"/>
    <w:multiLevelType w:val="multilevel"/>
    <w:tmpl w:val="92961E4E"/>
    <w:lvl w:ilvl="0">
      <w:start w:val="1"/>
      <w:numFmt w:val="decimal"/>
      <w:lvlText w:val="%1."/>
      <w:lvlJc w:val="left"/>
      <w:pPr>
        <w:ind w:left="0" w:firstLine="360"/>
      </w:pPr>
      <w:rPr>
        <w:rFonts w:ascii="Times New Roman" w:eastAsia="Times New Roman" w:hAnsi="Times New Roman" w:cs="Times New Roman"/>
        <w:u w:val="none"/>
      </w:rPr>
    </w:lvl>
    <w:lvl w:ilvl="1">
      <w:start w:val="1"/>
      <w:numFmt w:val="lowerLetter"/>
      <w:lvlText w:val="%2."/>
      <w:lvlJc w:val="left"/>
      <w:pPr>
        <w:ind w:left="72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144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16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288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360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432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04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5760" w:firstLine="6120"/>
      </w:pPr>
      <w:rPr>
        <w:u w:val="none"/>
      </w:rPr>
    </w:lvl>
  </w:abstractNum>
  <w:abstractNum w:abstractNumId="17" w15:restartNumberingAfterBreak="0">
    <w:nsid w:val="26D858C7"/>
    <w:multiLevelType w:val="hybridMultilevel"/>
    <w:tmpl w:val="A7248C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FD3B50"/>
    <w:multiLevelType w:val="hybridMultilevel"/>
    <w:tmpl w:val="33CC80A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E1743B"/>
    <w:multiLevelType w:val="hybridMultilevel"/>
    <w:tmpl w:val="2DCA2860"/>
    <w:lvl w:ilvl="0" w:tplc="E256C2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F2A097D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1" w15:restartNumberingAfterBreak="0">
    <w:nsid w:val="34EC7B7E"/>
    <w:multiLevelType w:val="hybridMultilevel"/>
    <w:tmpl w:val="CFFEE16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680166E"/>
    <w:multiLevelType w:val="hybridMultilevel"/>
    <w:tmpl w:val="583C7584"/>
    <w:lvl w:ilvl="0" w:tplc="68142A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6C13B2D"/>
    <w:multiLevelType w:val="multilevel"/>
    <w:tmpl w:val="92961E4E"/>
    <w:lvl w:ilvl="0">
      <w:start w:val="1"/>
      <w:numFmt w:val="decimal"/>
      <w:lvlText w:val="%1."/>
      <w:lvlJc w:val="left"/>
      <w:pPr>
        <w:ind w:left="0" w:firstLine="360"/>
      </w:pPr>
      <w:rPr>
        <w:rFonts w:ascii="Times New Roman" w:eastAsia="Times New Roman" w:hAnsi="Times New Roman" w:cs="Times New Roman"/>
        <w:u w:val="none"/>
      </w:rPr>
    </w:lvl>
    <w:lvl w:ilvl="1">
      <w:start w:val="1"/>
      <w:numFmt w:val="lowerLetter"/>
      <w:lvlText w:val="%2."/>
      <w:lvlJc w:val="left"/>
      <w:pPr>
        <w:ind w:left="72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144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16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288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360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432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04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5760" w:firstLine="6120"/>
      </w:pPr>
      <w:rPr>
        <w:u w:val="none"/>
      </w:rPr>
    </w:lvl>
  </w:abstractNum>
  <w:abstractNum w:abstractNumId="24" w15:restartNumberingAfterBreak="0">
    <w:nsid w:val="37697DFD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5" w15:restartNumberingAfterBreak="0">
    <w:nsid w:val="377F4467"/>
    <w:multiLevelType w:val="multilevel"/>
    <w:tmpl w:val="B8B8FF5C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6" w15:restartNumberingAfterBreak="0">
    <w:nsid w:val="3EAD2B66"/>
    <w:multiLevelType w:val="multilevel"/>
    <w:tmpl w:val="92961E4E"/>
    <w:lvl w:ilvl="0">
      <w:start w:val="1"/>
      <w:numFmt w:val="decimal"/>
      <w:lvlText w:val="%1."/>
      <w:lvlJc w:val="left"/>
      <w:pPr>
        <w:ind w:left="0" w:firstLine="360"/>
      </w:pPr>
      <w:rPr>
        <w:rFonts w:ascii="Times New Roman" w:eastAsia="Times New Roman" w:hAnsi="Times New Roman" w:cs="Times New Roman"/>
        <w:u w:val="none"/>
      </w:rPr>
    </w:lvl>
    <w:lvl w:ilvl="1">
      <w:start w:val="1"/>
      <w:numFmt w:val="lowerLetter"/>
      <w:lvlText w:val="%2."/>
      <w:lvlJc w:val="left"/>
      <w:pPr>
        <w:ind w:left="72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144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16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288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360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432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04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5760" w:firstLine="6120"/>
      </w:pPr>
      <w:rPr>
        <w:u w:val="none"/>
      </w:rPr>
    </w:lvl>
  </w:abstractNum>
  <w:abstractNum w:abstractNumId="27" w15:restartNumberingAfterBreak="0">
    <w:nsid w:val="3ECA1301"/>
    <w:multiLevelType w:val="hybridMultilevel"/>
    <w:tmpl w:val="6C6A988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07B034E"/>
    <w:multiLevelType w:val="hybridMultilevel"/>
    <w:tmpl w:val="FF4EDC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C1048F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0" w15:restartNumberingAfterBreak="0">
    <w:nsid w:val="4E042642"/>
    <w:multiLevelType w:val="hybridMultilevel"/>
    <w:tmpl w:val="B9AC71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C359AA"/>
    <w:multiLevelType w:val="hybridMultilevel"/>
    <w:tmpl w:val="5A04B54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46B5C69"/>
    <w:multiLevelType w:val="hybridMultilevel"/>
    <w:tmpl w:val="D53E5F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92359A9"/>
    <w:multiLevelType w:val="multilevel"/>
    <w:tmpl w:val="0166E21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4" w15:restartNumberingAfterBreak="0">
    <w:nsid w:val="59512E40"/>
    <w:multiLevelType w:val="multilevel"/>
    <w:tmpl w:val="FDE84C9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5" w15:restartNumberingAfterBreak="0">
    <w:nsid w:val="5F256B4F"/>
    <w:multiLevelType w:val="hybridMultilevel"/>
    <w:tmpl w:val="0A165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C81BD9"/>
    <w:multiLevelType w:val="hybridMultilevel"/>
    <w:tmpl w:val="D8444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CA492B"/>
    <w:multiLevelType w:val="multilevel"/>
    <w:tmpl w:val="75E2DB6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8" w15:restartNumberingAfterBreak="0">
    <w:nsid w:val="6E465440"/>
    <w:multiLevelType w:val="multilevel"/>
    <w:tmpl w:val="B52CDA2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9" w15:restartNumberingAfterBreak="0">
    <w:nsid w:val="70105541"/>
    <w:multiLevelType w:val="hybridMultilevel"/>
    <w:tmpl w:val="85440200"/>
    <w:lvl w:ilvl="0" w:tplc="7AA45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08614F0"/>
    <w:multiLevelType w:val="hybridMultilevel"/>
    <w:tmpl w:val="C2F4A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C50A87"/>
    <w:multiLevelType w:val="hybridMultilevel"/>
    <w:tmpl w:val="062E77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1760C56"/>
    <w:multiLevelType w:val="multilevel"/>
    <w:tmpl w:val="CB4CDE4E"/>
    <w:lvl w:ilvl="0">
      <w:start w:val="1"/>
      <w:numFmt w:val="decimal"/>
      <w:lvlText w:val="%1."/>
      <w:lvlJc w:val="left"/>
      <w:pPr>
        <w:ind w:left="1080" w:firstLine="360"/>
      </w:pPr>
      <w:rPr>
        <w:b w:val="0"/>
        <w:u w:val="none"/>
      </w:rPr>
    </w:lvl>
    <w:lvl w:ilvl="1">
      <w:start w:val="1"/>
      <w:numFmt w:val="lowerLetter"/>
      <w:lvlText w:val="%2."/>
      <w:lvlJc w:val="left"/>
      <w:pPr>
        <w:ind w:left="1800" w:firstLine="1080"/>
      </w:pPr>
      <w:rPr>
        <w:u w:val="none"/>
      </w:rPr>
    </w:lvl>
    <w:lvl w:ilvl="2">
      <w:start w:val="1"/>
      <w:numFmt w:val="lowerRoman"/>
      <w:lvlText w:val="%3."/>
      <w:lvlJc w:val="left"/>
      <w:pPr>
        <w:ind w:left="252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firstLine="3240"/>
      </w:pPr>
      <w:rPr>
        <w:u w:val="none"/>
      </w:rPr>
    </w:lvl>
    <w:lvl w:ilvl="5">
      <w:start w:val="1"/>
      <w:numFmt w:val="lowerRoman"/>
      <w:lvlText w:val="%6."/>
      <w:lvlJc w:val="left"/>
      <w:pPr>
        <w:ind w:left="468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firstLine="5400"/>
      </w:pPr>
      <w:rPr>
        <w:u w:val="none"/>
      </w:rPr>
    </w:lvl>
    <w:lvl w:ilvl="8">
      <w:start w:val="1"/>
      <w:numFmt w:val="lowerRoman"/>
      <w:lvlText w:val="%9."/>
      <w:lvlJc w:val="left"/>
      <w:pPr>
        <w:ind w:left="6840" w:firstLine="6120"/>
      </w:pPr>
      <w:rPr>
        <w:u w:val="none"/>
      </w:rPr>
    </w:lvl>
  </w:abstractNum>
  <w:abstractNum w:abstractNumId="43" w15:restartNumberingAfterBreak="0">
    <w:nsid w:val="72BC65FD"/>
    <w:multiLevelType w:val="multilevel"/>
    <w:tmpl w:val="F2FAFB9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4" w15:restartNumberingAfterBreak="0">
    <w:nsid w:val="75A46F72"/>
    <w:multiLevelType w:val="hybridMultilevel"/>
    <w:tmpl w:val="8548A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014152"/>
    <w:multiLevelType w:val="hybridMultilevel"/>
    <w:tmpl w:val="1FCEADDC"/>
    <w:lvl w:ilvl="0" w:tplc="AD0416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741446B"/>
    <w:multiLevelType w:val="multilevel"/>
    <w:tmpl w:val="09DE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9354172"/>
    <w:multiLevelType w:val="hybridMultilevel"/>
    <w:tmpl w:val="F77621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C285E17"/>
    <w:multiLevelType w:val="multilevel"/>
    <w:tmpl w:val="E9307A64"/>
    <w:lvl w:ilvl="0">
      <w:start w:val="1"/>
      <w:numFmt w:val="decimal"/>
      <w:lvlText w:val="%1."/>
      <w:lvlJc w:val="left"/>
      <w:pPr>
        <w:ind w:left="108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firstLine="6120"/>
      </w:pPr>
      <w:rPr>
        <w:u w:val="none"/>
      </w:rPr>
    </w:lvl>
  </w:abstractNum>
  <w:abstractNum w:abstractNumId="49" w15:restartNumberingAfterBreak="0">
    <w:nsid w:val="7FDB571A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46"/>
  </w:num>
  <w:num w:numId="2">
    <w:abstractNumId w:val="35"/>
  </w:num>
  <w:num w:numId="3">
    <w:abstractNumId w:val="30"/>
  </w:num>
  <w:num w:numId="4">
    <w:abstractNumId w:val="28"/>
  </w:num>
  <w:num w:numId="5">
    <w:abstractNumId w:val="17"/>
  </w:num>
  <w:num w:numId="6">
    <w:abstractNumId w:val="39"/>
  </w:num>
  <w:num w:numId="7">
    <w:abstractNumId w:val="18"/>
  </w:num>
  <w:num w:numId="8">
    <w:abstractNumId w:val="49"/>
  </w:num>
  <w:num w:numId="9">
    <w:abstractNumId w:val="45"/>
  </w:num>
  <w:num w:numId="10">
    <w:abstractNumId w:val="15"/>
  </w:num>
  <w:num w:numId="11">
    <w:abstractNumId w:val="31"/>
  </w:num>
  <w:num w:numId="12">
    <w:abstractNumId w:val="11"/>
  </w:num>
  <w:num w:numId="13">
    <w:abstractNumId w:val="19"/>
  </w:num>
  <w:num w:numId="14">
    <w:abstractNumId w:val="1"/>
  </w:num>
  <w:num w:numId="15">
    <w:abstractNumId w:val="12"/>
  </w:num>
  <w:num w:numId="16">
    <w:abstractNumId w:val="13"/>
  </w:num>
  <w:num w:numId="17">
    <w:abstractNumId w:val="24"/>
  </w:num>
  <w:num w:numId="18">
    <w:abstractNumId w:val="8"/>
  </w:num>
  <w:num w:numId="19">
    <w:abstractNumId w:val="29"/>
  </w:num>
  <w:num w:numId="20">
    <w:abstractNumId w:val="20"/>
  </w:num>
  <w:num w:numId="21">
    <w:abstractNumId w:val="3"/>
  </w:num>
  <w:num w:numId="22">
    <w:abstractNumId w:val="40"/>
  </w:num>
  <w:num w:numId="23">
    <w:abstractNumId w:val="44"/>
  </w:num>
  <w:num w:numId="24">
    <w:abstractNumId w:val="43"/>
  </w:num>
  <w:num w:numId="25">
    <w:abstractNumId w:val="5"/>
  </w:num>
  <w:num w:numId="26">
    <w:abstractNumId w:val="34"/>
  </w:num>
  <w:num w:numId="27">
    <w:abstractNumId w:val="36"/>
  </w:num>
  <w:num w:numId="28">
    <w:abstractNumId w:val="10"/>
  </w:num>
  <w:num w:numId="29">
    <w:abstractNumId w:val="14"/>
  </w:num>
  <w:num w:numId="30">
    <w:abstractNumId w:val="27"/>
  </w:num>
  <w:num w:numId="31">
    <w:abstractNumId w:val="33"/>
  </w:num>
  <w:num w:numId="32">
    <w:abstractNumId w:val="4"/>
  </w:num>
  <w:num w:numId="33">
    <w:abstractNumId w:val="38"/>
  </w:num>
  <w:num w:numId="34">
    <w:abstractNumId w:val="47"/>
  </w:num>
  <w:num w:numId="35">
    <w:abstractNumId w:val="37"/>
  </w:num>
  <w:num w:numId="36">
    <w:abstractNumId w:val="6"/>
  </w:num>
  <w:num w:numId="37">
    <w:abstractNumId w:val="48"/>
  </w:num>
  <w:num w:numId="38">
    <w:abstractNumId w:val="42"/>
  </w:num>
  <w:num w:numId="39">
    <w:abstractNumId w:val="2"/>
  </w:num>
  <w:num w:numId="40">
    <w:abstractNumId w:val="0"/>
  </w:num>
  <w:num w:numId="41">
    <w:abstractNumId w:val="41"/>
  </w:num>
  <w:num w:numId="42">
    <w:abstractNumId w:val="22"/>
  </w:num>
  <w:num w:numId="43">
    <w:abstractNumId w:val="9"/>
  </w:num>
  <w:num w:numId="44">
    <w:abstractNumId w:val="26"/>
  </w:num>
  <w:num w:numId="45">
    <w:abstractNumId w:val="16"/>
  </w:num>
  <w:num w:numId="46">
    <w:abstractNumId w:val="7"/>
  </w:num>
  <w:num w:numId="47">
    <w:abstractNumId w:val="23"/>
  </w:num>
  <w:num w:numId="48">
    <w:abstractNumId w:val="25"/>
  </w:num>
  <w:num w:numId="49">
    <w:abstractNumId w:val="21"/>
  </w:num>
  <w:num w:numId="5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MzcAYlNDE1MLUyUdpeDU4uLM/DyQAsNaAEpGJR8sAAAA"/>
  </w:docVars>
  <w:rsids>
    <w:rsidRoot w:val="004A63BE"/>
    <w:rsid w:val="000018A8"/>
    <w:rsid w:val="000E1E9B"/>
    <w:rsid w:val="000F035A"/>
    <w:rsid w:val="000F708A"/>
    <w:rsid w:val="0013658B"/>
    <w:rsid w:val="001704DB"/>
    <w:rsid w:val="00192B43"/>
    <w:rsid w:val="001A4ECF"/>
    <w:rsid w:val="002A7DD9"/>
    <w:rsid w:val="00315F33"/>
    <w:rsid w:val="003C47CC"/>
    <w:rsid w:val="00407F98"/>
    <w:rsid w:val="004423DC"/>
    <w:rsid w:val="004A63BE"/>
    <w:rsid w:val="004C19B1"/>
    <w:rsid w:val="00520BEF"/>
    <w:rsid w:val="005311E9"/>
    <w:rsid w:val="0054238A"/>
    <w:rsid w:val="0054555A"/>
    <w:rsid w:val="0055405E"/>
    <w:rsid w:val="00572D07"/>
    <w:rsid w:val="005774B8"/>
    <w:rsid w:val="005B131E"/>
    <w:rsid w:val="005C4B54"/>
    <w:rsid w:val="005E5196"/>
    <w:rsid w:val="00604E1F"/>
    <w:rsid w:val="00624396"/>
    <w:rsid w:val="006424F3"/>
    <w:rsid w:val="006713A3"/>
    <w:rsid w:val="006A0428"/>
    <w:rsid w:val="00701359"/>
    <w:rsid w:val="00715A83"/>
    <w:rsid w:val="00785D57"/>
    <w:rsid w:val="007C0177"/>
    <w:rsid w:val="008051B0"/>
    <w:rsid w:val="0083719C"/>
    <w:rsid w:val="00856B3B"/>
    <w:rsid w:val="008A68F0"/>
    <w:rsid w:val="008B3B79"/>
    <w:rsid w:val="008C582D"/>
    <w:rsid w:val="008D3AD3"/>
    <w:rsid w:val="00902AF7"/>
    <w:rsid w:val="00907F82"/>
    <w:rsid w:val="00923109"/>
    <w:rsid w:val="0095560F"/>
    <w:rsid w:val="00973ED7"/>
    <w:rsid w:val="009B3D5C"/>
    <w:rsid w:val="00A00DA6"/>
    <w:rsid w:val="00A335B4"/>
    <w:rsid w:val="00A703FC"/>
    <w:rsid w:val="00A81393"/>
    <w:rsid w:val="00A82346"/>
    <w:rsid w:val="00AC6F66"/>
    <w:rsid w:val="00AD0E13"/>
    <w:rsid w:val="00B85DD8"/>
    <w:rsid w:val="00BA4A95"/>
    <w:rsid w:val="00BD26CA"/>
    <w:rsid w:val="00C16A9E"/>
    <w:rsid w:val="00C45D1C"/>
    <w:rsid w:val="00C674BF"/>
    <w:rsid w:val="00C914DF"/>
    <w:rsid w:val="00C93E9B"/>
    <w:rsid w:val="00D12A08"/>
    <w:rsid w:val="00D42171"/>
    <w:rsid w:val="00D909EC"/>
    <w:rsid w:val="00DA4CFE"/>
    <w:rsid w:val="00E02BDC"/>
    <w:rsid w:val="00E10099"/>
    <w:rsid w:val="00E547AC"/>
    <w:rsid w:val="00E579D0"/>
    <w:rsid w:val="00EA06A6"/>
    <w:rsid w:val="00EA420E"/>
    <w:rsid w:val="00EA4356"/>
    <w:rsid w:val="00F21A18"/>
    <w:rsid w:val="00FA7AC4"/>
    <w:rsid w:val="00FB144B"/>
    <w:rsid w:val="00FC7347"/>
    <w:rsid w:val="00FE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9FD456"/>
  <w15:docId w15:val="{EBF2836D-870A-4E92-A419-DFE442CB7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4E1F"/>
  </w:style>
  <w:style w:type="paragraph" w:styleId="Heading1">
    <w:name w:val="heading 1"/>
    <w:basedOn w:val="Normal"/>
    <w:next w:val="Normal"/>
    <w:qFormat/>
    <w:rsid w:val="00604E1F"/>
    <w:pPr>
      <w:keepNext/>
      <w:outlineLvl w:val="0"/>
    </w:pPr>
    <w:rPr>
      <w:sz w:val="40"/>
    </w:rPr>
  </w:style>
  <w:style w:type="paragraph" w:styleId="Heading2">
    <w:name w:val="heading 2"/>
    <w:basedOn w:val="Normal"/>
    <w:next w:val="Normal"/>
    <w:qFormat/>
    <w:rsid w:val="00604E1F"/>
    <w:pPr>
      <w:keepNext/>
      <w:outlineLvl w:val="1"/>
    </w:pPr>
    <w:rPr>
      <w:sz w:val="28"/>
      <w:szCs w:val="24"/>
    </w:rPr>
  </w:style>
  <w:style w:type="paragraph" w:styleId="Heading3">
    <w:name w:val="heading 3"/>
    <w:basedOn w:val="Normal"/>
    <w:next w:val="Normal"/>
    <w:qFormat/>
    <w:rsid w:val="00604E1F"/>
    <w:pPr>
      <w:keepNext/>
      <w:outlineLvl w:val="2"/>
    </w:pPr>
    <w:rPr>
      <w:sz w:val="32"/>
      <w:szCs w:val="24"/>
      <w:u w:val="single"/>
    </w:rPr>
  </w:style>
  <w:style w:type="paragraph" w:styleId="Heading4">
    <w:name w:val="heading 4"/>
    <w:basedOn w:val="Normal"/>
    <w:next w:val="Normal"/>
    <w:qFormat/>
    <w:rsid w:val="00604E1F"/>
    <w:pPr>
      <w:keepNext/>
      <w:jc w:val="center"/>
      <w:outlineLvl w:val="3"/>
    </w:pPr>
    <w:rPr>
      <w:sz w:val="44"/>
      <w:szCs w:val="24"/>
    </w:rPr>
  </w:style>
  <w:style w:type="paragraph" w:styleId="Heading5">
    <w:name w:val="heading 5"/>
    <w:basedOn w:val="Normal"/>
    <w:next w:val="Normal"/>
    <w:qFormat/>
    <w:rsid w:val="00604E1F"/>
    <w:pPr>
      <w:keepNext/>
      <w:jc w:val="center"/>
      <w:outlineLvl w:val="4"/>
    </w:pPr>
    <w:rPr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04E1F"/>
    <w:pPr>
      <w:spacing w:line="480" w:lineRule="auto"/>
      <w:jc w:val="center"/>
    </w:pPr>
    <w:rPr>
      <w:b/>
      <w:sz w:val="28"/>
    </w:rPr>
  </w:style>
  <w:style w:type="paragraph" w:styleId="Subtitle">
    <w:name w:val="Subtitle"/>
    <w:basedOn w:val="Normal"/>
    <w:link w:val="SubtitleChar"/>
    <w:qFormat/>
    <w:rsid w:val="00604E1F"/>
    <w:pPr>
      <w:spacing w:line="480" w:lineRule="auto"/>
      <w:jc w:val="center"/>
    </w:pPr>
    <w:rPr>
      <w:sz w:val="24"/>
    </w:rPr>
  </w:style>
  <w:style w:type="character" w:styleId="Hyperlink">
    <w:name w:val="Hyperlink"/>
    <w:basedOn w:val="DefaultParagraphFont"/>
    <w:semiHidden/>
    <w:rsid w:val="00604E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4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42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2A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2A08"/>
  </w:style>
  <w:style w:type="paragraph" w:styleId="Footer">
    <w:name w:val="footer"/>
    <w:basedOn w:val="Normal"/>
    <w:link w:val="FooterChar"/>
    <w:uiPriority w:val="99"/>
    <w:unhideWhenUsed/>
    <w:rsid w:val="00D12A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2A08"/>
  </w:style>
  <w:style w:type="character" w:customStyle="1" w:styleId="SubtitleChar">
    <w:name w:val="Subtitle Char"/>
    <w:basedOn w:val="DefaultParagraphFont"/>
    <w:link w:val="Subtitle"/>
    <w:rsid w:val="00902AF7"/>
    <w:rPr>
      <w:sz w:val="24"/>
    </w:rPr>
  </w:style>
  <w:style w:type="paragraph" w:styleId="ListParagraph">
    <w:name w:val="List Paragraph"/>
    <w:basedOn w:val="Normal"/>
    <w:uiPriority w:val="34"/>
    <w:qFormat/>
    <w:rsid w:val="005774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47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3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229DB1BD630473FAFF7E9BBA3107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17770-5EA6-435A-A528-26BEA0E8AEE3}"/>
      </w:docPartPr>
      <w:docPartBody>
        <w:p w:rsidR="00B9131F" w:rsidRDefault="005201E1" w:rsidP="005201E1">
          <w:pPr>
            <w:pStyle w:val="A229DB1BD630473FAFF7E9BBA3107E8C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201E1"/>
    <w:rsid w:val="005201E1"/>
    <w:rsid w:val="00B9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229DB1BD630473FAFF7E9BBA3107E8C">
    <w:name w:val="A229DB1BD630473FAFF7E9BBA3107E8C"/>
    <w:rsid w:val="005201E1"/>
  </w:style>
  <w:style w:type="paragraph" w:customStyle="1" w:styleId="1B10FC15B785417F8A142E6D5FF29894">
    <w:name w:val="1B10FC15B785417F8A142E6D5FF29894"/>
    <w:rsid w:val="005201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F98519-6E40-48AB-B566-2D243DD15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8</Pages>
  <Words>1986</Words>
  <Characters>11323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rtle Lake School District</vt:lpstr>
    </vt:vector>
  </TitlesOfParts>
  <Company>LH</Company>
  <LinksUpToDate>false</LinksUpToDate>
  <CharactersWithSpaces>13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rtle Lake School District</dc:title>
  <dc:creator>LH</dc:creator>
  <cp:lastModifiedBy>Kent Kindschy</cp:lastModifiedBy>
  <cp:revision>9</cp:revision>
  <cp:lastPrinted>2010-05-27T13:37:00Z</cp:lastPrinted>
  <dcterms:created xsi:type="dcterms:W3CDTF">2016-12-02T17:40:00Z</dcterms:created>
  <dcterms:modified xsi:type="dcterms:W3CDTF">2018-09-10T15:34:00Z</dcterms:modified>
</cp:coreProperties>
</file>